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BF8DE7" w14:textId="77777777" w:rsidR="00357DE8" w:rsidRPr="00357DE8" w:rsidRDefault="00357DE8" w:rsidP="00377C30">
      <w:pPr>
        <w:pStyle w:val="PlainText"/>
        <w:ind w:firstLine="720"/>
        <w:jc w:val="center"/>
        <w:rPr>
          <w:sz w:val="32"/>
          <w:szCs w:val="32"/>
        </w:rPr>
      </w:pPr>
      <w:r w:rsidRPr="00357DE8">
        <w:rPr>
          <w:sz w:val="32"/>
          <w:szCs w:val="32"/>
        </w:rPr>
        <w:t>Survey of Impressions of the State of Alabama</w:t>
      </w:r>
    </w:p>
    <w:p w14:paraId="5FB3C30A" w14:textId="77777777" w:rsidR="00357DE8" w:rsidRDefault="00357DE8" w:rsidP="00357DE8">
      <w:pPr>
        <w:pStyle w:val="PlainText"/>
      </w:pPr>
    </w:p>
    <w:p w14:paraId="0E4E3499" w14:textId="77777777" w:rsidR="00357DE8" w:rsidRDefault="00357DE8" w:rsidP="00357DE8">
      <w:pPr>
        <w:pStyle w:val="PlainText"/>
      </w:pPr>
      <w:r>
        <w:t>State leaders are interested in increasing the number of university graduates that choose to live and work in Alabama.  The purpose of this survey is to help better understand the impression</w:t>
      </w:r>
      <w:r w:rsidR="00601920">
        <w:t>s</w:t>
      </w:r>
      <w:r>
        <w:t xml:space="preserve"> that soon-to-be university graduates have of the state of Alabama. The information you share will help guide our efforts to better connect graduates with career opportunities and communities in the state</w:t>
      </w:r>
      <w:r w:rsidR="00601920">
        <w:t xml:space="preserve"> and inform community and state leaders about what matters to students about to enter the workplace. </w:t>
      </w:r>
    </w:p>
    <w:p w14:paraId="69447C84" w14:textId="77777777" w:rsidR="00601920" w:rsidRDefault="00601920" w:rsidP="00357DE8">
      <w:pPr>
        <w:pStyle w:val="PlainText"/>
      </w:pPr>
    </w:p>
    <w:p w14:paraId="0369B0DE" w14:textId="77777777" w:rsidR="00601920" w:rsidRDefault="00601920" w:rsidP="00357DE8">
      <w:pPr>
        <w:pStyle w:val="PlainText"/>
      </w:pPr>
      <w:r>
        <w:t xml:space="preserve">General Demographic Information: </w:t>
      </w:r>
    </w:p>
    <w:p w14:paraId="08B2F11F" w14:textId="24CA4565" w:rsidR="00357DE8" w:rsidRDefault="00357DE8" w:rsidP="00357DE8">
      <w:pPr>
        <w:pStyle w:val="PlainText"/>
        <w:numPr>
          <w:ilvl w:val="0"/>
          <w:numId w:val="1"/>
        </w:numPr>
      </w:pPr>
      <w:r>
        <w:t xml:space="preserve">Institution you currently attend </w:t>
      </w:r>
      <w:r w:rsidRPr="0075021D">
        <w:rPr>
          <w:b/>
          <w:color w:val="FF0000"/>
        </w:rPr>
        <w:t>(dropdown list)</w:t>
      </w:r>
      <w:r w:rsidRPr="0075021D">
        <w:rPr>
          <w:color w:val="FF0000"/>
        </w:rPr>
        <w:t xml:space="preserve"> </w:t>
      </w:r>
    </w:p>
    <w:p w14:paraId="53D8D5C7" w14:textId="30EA1AC9" w:rsidR="00357DE8" w:rsidRPr="0075021D" w:rsidRDefault="00357DE8" w:rsidP="00357DE8">
      <w:pPr>
        <w:pStyle w:val="PlainText"/>
        <w:numPr>
          <w:ilvl w:val="0"/>
          <w:numId w:val="1"/>
        </w:numPr>
        <w:rPr>
          <w:b/>
          <w:color w:val="FF0000"/>
        </w:rPr>
      </w:pPr>
      <w:r>
        <w:t>Gender</w:t>
      </w:r>
      <w:r w:rsidR="00A740B7">
        <w:t xml:space="preserve"> </w:t>
      </w:r>
      <w:r w:rsidR="00A740B7" w:rsidRPr="0075021D">
        <w:rPr>
          <w:b/>
          <w:color w:val="FF0000"/>
        </w:rPr>
        <w:t>(dropdown list)</w:t>
      </w:r>
    </w:p>
    <w:p w14:paraId="408E10E1" w14:textId="420466FF" w:rsidR="00357DE8" w:rsidRDefault="00357DE8" w:rsidP="00357DE8">
      <w:pPr>
        <w:pStyle w:val="PlainText"/>
        <w:numPr>
          <w:ilvl w:val="0"/>
          <w:numId w:val="1"/>
        </w:numPr>
      </w:pPr>
      <w:r>
        <w:t>Ethnicity</w:t>
      </w:r>
      <w:r w:rsidR="00A740B7">
        <w:t xml:space="preserve"> </w:t>
      </w:r>
      <w:r w:rsidR="00A740B7" w:rsidRPr="0075021D">
        <w:rPr>
          <w:b/>
          <w:color w:val="FF0000"/>
        </w:rPr>
        <w:t>(dropdown list)</w:t>
      </w:r>
    </w:p>
    <w:p w14:paraId="252A5C8F" w14:textId="7ED4F028" w:rsidR="00357DE8" w:rsidRPr="0075021D" w:rsidRDefault="00432DBB" w:rsidP="00357DE8">
      <w:pPr>
        <w:pStyle w:val="PlainText"/>
        <w:numPr>
          <w:ilvl w:val="0"/>
          <w:numId w:val="1"/>
        </w:numPr>
        <w:rPr>
          <w:b/>
          <w:color w:val="FF0000"/>
        </w:rPr>
      </w:pPr>
      <w:r>
        <w:t xml:space="preserve">State </w:t>
      </w:r>
      <w:r w:rsidR="003B500F">
        <w:t xml:space="preserve">in which you completed High School </w:t>
      </w:r>
      <w:r w:rsidR="003B500F" w:rsidRPr="0075021D">
        <w:rPr>
          <w:b/>
          <w:color w:val="FF0000"/>
        </w:rPr>
        <w:t xml:space="preserve">(drop down </w:t>
      </w:r>
      <w:r w:rsidR="00A740B7" w:rsidRPr="0075021D">
        <w:rPr>
          <w:b/>
          <w:color w:val="FF0000"/>
        </w:rPr>
        <w:t>list</w:t>
      </w:r>
      <w:r w:rsidR="003B500F" w:rsidRPr="0075021D">
        <w:rPr>
          <w:b/>
          <w:color w:val="FF0000"/>
        </w:rPr>
        <w:t>)</w:t>
      </w:r>
    </w:p>
    <w:p w14:paraId="652DA51A" w14:textId="4A0E1EC6" w:rsidR="00A129BC" w:rsidRPr="0075021D" w:rsidRDefault="003B500F" w:rsidP="00A129BC">
      <w:pPr>
        <w:pStyle w:val="PlainText"/>
        <w:numPr>
          <w:ilvl w:val="0"/>
          <w:numId w:val="1"/>
        </w:numPr>
        <w:rPr>
          <w:b/>
          <w:color w:val="FF0000"/>
        </w:rPr>
      </w:pPr>
      <w:r>
        <w:t xml:space="preserve">Major </w:t>
      </w:r>
      <w:r w:rsidR="00A129BC" w:rsidRPr="0075021D">
        <w:rPr>
          <w:b/>
          <w:color w:val="FF0000"/>
        </w:rPr>
        <w:t xml:space="preserve">(drop down </w:t>
      </w:r>
      <w:r w:rsidR="00BA4F94" w:rsidRPr="0075021D">
        <w:rPr>
          <w:b/>
          <w:color w:val="FF0000"/>
        </w:rPr>
        <w:t>list</w:t>
      </w:r>
      <w:r w:rsidR="00A129BC" w:rsidRPr="0075021D">
        <w:rPr>
          <w:b/>
          <w:color w:val="FF0000"/>
        </w:rPr>
        <w:t>)</w:t>
      </w:r>
    </w:p>
    <w:p w14:paraId="2323B768" w14:textId="0EF6E9DF" w:rsidR="00357DE8" w:rsidRDefault="00357DE8" w:rsidP="00357DE8">
      <w:pPr>
        <w:pStyle w:val="PlainText"/>
        <w:numPr>
          <w:ilvl w:val="0"/>
          <w:numId w:val="1"/>
        </w:numPr>
      </w:pPr>
      <w:r>
        <w:t xml:space="preserve">During your time </w:t>
      </w:r>
      <w:r w:rsidR="000B6DF6">
        <w:t xml:space="preserve">attending </w:t>
      </w:r>
      <w:r w:rsidR="00A129BC">
        <w:t xml:space="preserve">this </w:t>
      </w:r>
      <w:r w:rsidR="000B6DF6">
        <w:t xml:space="preserve">university </w:t>
      </w:r>
      <w:r>
        <w:t xml:space="preserve">have you had an opportunity to explore other areas of the state? </w:t>
      </w:r>
      <w:r w:rsidRPr="0075021D">
        <w:rPr>
          <w:b/>
          <w:color w:val="FF0000"/>
        </w:rPr>
        <w:t>Yes</w:t>
      </w:r>
      <w:r w:rsidR="00A740B7" w:rsidRPr="0075021D">
        <w:rPr>
          <w:b/>
          <w:color w:val="FF0000"/>
        </w:rPr>
        <w:t>___</w:t>
      </w:r>
      <w:r w:rsidRPr="0075021D">
        <w:rPr>
          <w:b/>
          <w:color w:val="FF0000"/>
        </w:rPr>
        <w:t xml:space="preserve"> </w:t>
      </w:r>
      <w:r w:rsidR="000B6DF6" w:rsidRPr="0075021D">
        <w:rPr>
          <w:b/>
          <w:color w:val="FF0000"/>
        </w:rPr>
        <w:tab/>
      </w:r>
      <w:r w:rsidRPr="0075021D">
        <w:rPr>
          <w:b/>
          <w:color w:val="FF0000"/>
        </w:rPr>
        <w:t xml:space="preserve">No </w:t>
      </w:r>
      <w:r w:rsidR="00A740B7" w:rsidRPr="0075021D">
        <w:rPr>
          <w:b/>
          <w:color w:val="FF0000"/>
        </w:rPr>
        <w:t>__</w:t>
      </w:r>
      <w:proofErr w:type="gramStart"/>
      <w:r w:rsidR="00A740B7" w:rsidRPr="0075021D">
        <w:rPr>
          <w:b/>
          <w:color w:val="FF0000"/>
        </w:rPr>
        <w:t>_</w:t>
      </w:r>
      <w:r w:rsidR="0075021D">
        <w:rPr>
          <w:b/>
          <w:color w:val="FF0000"/>
        </w:rPr>
        <w:t>(</w:t>
      </w:r>
      <w:proofErr w:type="gramEnd"/>
      <w:r w:rsidR="0075021D">
        <w:rPr>
          <w:b/>
          <w:color w:val="FF0000"/>
        </w:rPr>
        <w:t>force choice)</w:t>
      </w:r>
    </w:p>
    <w:p w14:paraId="2C3FC5E8" w14:textId="49A4A684" w:rsidR="00A129BC" w:rsidRDefault="00357DE8" w:rsidP="00483B90">
      <w:pPr>
        <w:pStyle w:val="PlainText"/>
        <w:numPr>
          <w:ilvl w:val="1"/>
          <w:numId w:val="1"/>
        </w:numPr>
      </w:pPr>
      <w:r>
        <w:t>If yes, please indicate communities that you visited</w:t>
      </w:r>
      <w:r w:rsidR="000B6DF6">
        <w:t xml:space="preserve"> for an event or activity</w:t>
      </w:r>
      <w:r w:rsidR="00F04A91">
        <w:t xml:space="preserve">, and </w:t>
      </w:r>
      <w:r w:rsidR="00A740B7">
        <w:t>i</w:t>
      </w:r>
      <w:r w:rsidR="00F04A91">
        <w:t>nclude your university town in the list</w:t>
      </w:r>
      <w:r>
        <w:t xml:space="preserve">. </w:t>
      </w:r>
      <w:r w:rsidRPr="0075021D">
        <w:rPr>
          <w:b/>
          <w:color w:val="FF0000"/>
        </w:rPr>
        <w:t xml:space="preserve">(dropdown </w:t>
      </w:r>
      <w:r w:rsidR="00A740B7" w:rsidRPr="0075021D">
        <w:rPr>
          <w:b/>
          <w:color w:val="FF0000"/>
        </w:rPr>
        <w:t>list</w:t>
      </w:r>
      <w:r w:rsidR="00BA5318" w:rsidRPr="0075021D">
        <w:rPr>
          <w:b/>
          <w:color w:val="FF0000"/>
        </w:rPr>
        <w:t>)</w:t>
      </w:r>
      <w:r w:rsidRPr="0075021D">
        <w:rPr>
          <w:b/>
          <w:color w:val="FF0000"/>
        </w:rPr>
        <w:t xml:space="preserve"> </w:t>
      </w:r>
    </w:p>
    <w:p w14:paraId="259826CE" w14:textId="77777777" w:rsidR="00A129BC" w:rsidRDefault="00A129BC" w:rsidP="00A129BC">
      <w:pPr>
        <w:pStyle w:val="PlainText"/>
        <w:numPr>
          <w:ilvl w:val="2"/>
          <w:numId w:val="1"/>
        </w:numPr>
      </w:pPr>
      <w:r>
        <w:t xml:space="preserve">Mobile </w:t>
      </w:r>
    </w:p>
    <w:p w14:paraId="5915784A" w14:textId="4C94EF91" w:rsidR="00A129BC" w:rsidRDefault="00A129BC" w:rsidP="00A129BC">
      <w:pPr>
        <w:pStyle w:val="PlainText"/>
        <w:numPr>
          <w:ilvl w:val="2"/>
          <w:numId w:val="1"/>
        </w:numPr>
      </w:pPr>
      <w:r>
        <w:t>Gulf</w:t>
      </w:r>
      <w:r w:rsidR="00DE101E">
        <w:t xml:space="preserve"> S</w:t>
      </w:r>
      <w:r>
        <w:t>hores/Orange Beach</w:t>
      </w:r>
    </w:p>
    <w:p w14:paraId="27B4855A" w14:textId="3D5DBDC2" w:rsidR="00A129BC" w:rsidRDefault="00A129BC" w:rsidP="00A129BC">
      <w:pPr>
        <w:pStyle w:val="PlainText"/>
        <w:numPr>
          <w:ilvl w:val="2"/>
          <w:numId w:val="1"/>
        </w:numPr>
      </w:pPr>
      <w:r>
        <w:t>Dothan/Enterprise</w:t>
      </w:r>
      <w:r w:rsidR="00A740B7">
        <w:t>/Troy</w:t>
      </w:r>
      <w:r>
        <w:t xml:space="preserve"> </w:t>
      </w:r>
    </w:p>
    <w:p w14:paraId="536C98B3" w14:textId="08B770CF" w:rsidR="00A129BC" w:rsidRDefault="00DE101E" w:rsidP="00A129BC">
      <w:pPr>
        <w:pStyle w:val="PlainText"/>
        <w:numPr>
          <w:ilvl w:val="2"/>
          <w:numId w:val="1"/>
        </w:numPr>
      </w:pPr>
      <w:r>
        <w:t>Montgomery</w:t>
      </w:r>
      <w:r w:rsidR="00A129BC">
        <w:t>/Wetumpka/Prattville</w:t>
      </w:r>
    </w:p>
    <w:p w14:paraId="082ADE0D" w14:textId="4ED891F5" w:rsidR="00A129BC" w:rsidRDefault="00A129BC" w:rsidP="00A129BC">
      <w:pPr>
        <w:pStyle w:val="PlainText"/>
        <w:numPr>
          <w:ilvl w:val="2"/>
          <w:numId w:val="1"/>
        </w:numPr>
      </w:pPr>
      <w:r>
        <w:t xml:space="preserve">Birmingham/Mountain Brook/Vestavia/Hoover/Bessemer/Trussville </w:t>
      </w:r>
    </w:p>
    <w:p w14:paraId="6F955616" w14:textId="65643A52" w:rsidR="00483B90" w:rsidRDefault="00A129BC" w:rsidP="00A129BC">
      <w:pPr>
        <w:pStyle w:val="PlainText"/>
        <w:numPr>
          <w:ilvl w:val="2"/>
          <w:numId w:val="1"/>
        </w:numPr>
      </w:pPr>
      <w:r>
        <w:t>Gadsden</w:t>
      </w:r>
    </w:p>
    <w:p w14:paraId="4F148121" w14:textId="77777777" w:rsidR="00A129BC" w:rsidRDefault="00A129BC" w:rsidP="00A129BC">
      <w:pPr>
        <w:pStyle w:val="PlainText"/>
        <w:numPr>
          <w:ilvl w:val="2"/>
          <w:numId w:val="1"/>
        </w:numPr>
      </w:pPr>
      <w:r>
        <w:t>Clanton</w:t>
      </w:r>
    </w:p>
    <w:p w14:paraId="60AAA1A2" w14:textId="511E4AAF" w:rsidR="00A129BC" w:rsidRDefault="00A129BC" w:rsidP="00A129BC">
      <w:pPr>
        <w:pStyle w:val="PlainText"/>
        <w:numPr>
          <w:ilvl w:val="2"/>
          <w:numId w:val="1"/>
        </w:numPr>
      </w:pPr>
      <w:r>
        <w:t>Huntsville/Madison</w:t>
      </w:r>
    </w:p>
    <w:p w14:paraId="0D07AB1B" w14:textId="77777777" w:rsidR="00A129BC" w:rsidRDefault="002D7532" w:rsidP="00A129BC">
      <w:pPr>
        <w:pStyle w:val="PlainText"/>
        <w:numPr>
          <w:ilvl w:val="2"/>
          <w:numId w:val="1"/>
        </w:numPr>
      </w:pPr>
      <w:r>
        <w:t>Decatur/</w:t>
      </w:r>
      <w:r w:rsidR="00A129BC">
        <w:t xml:space="preserve">Athens </w:t>
      </w:r>
    </w:p>
    <w:p w14:paraId="7A3BE9D2" w14:textId="1223EED3" w:rsidR="00A129BC" w:rsidRDefault="00DE101E" w:rsidP="00A129BC">
      <w:pPr>
        <w:pStyle w:val="PlainText"/>
        <w:numPr>
          <w:ilvl w:val="2"/>
          <w:numId w:val="1"/>
        </w:numPr>
      </w:pPr>
      <w:r>
        <w:t>Florence/</w:t>
      </w:r>
      <w:r w:rsidR="00A129BC">
        <w:t>Mussel Shoals/</w:t>
      </w:r>
      <w:r>
        <w:t>Tuscumbia</w:t>
      </w:r>
      <w:r w:rsidR="00A129BC">
        <w:t xml:space="preserve"> </w:t>
      </w:r>
    </w:p>
    <w:p w14:paraId="67861446" w14:textId="77777777" w:rsidR="00A129BC" w:rsidRDefault="00A129BC" w:rsidP="00A129BC">
      <w:pPr>
        <w:pStyle w:val="PlainText"/>
        <w:numPr>
          <w:ilvl w:val="2"/>
          <w:numId w:val="1"/>
        </w:numPr>
      </w:pPr>
      <w:r>
        <w:t>Tuscaloosa/Northport</w:t>
      </w:r>
    </w:p>
    <w:p w14:paraId="1DC4AC5B" w14:textId="77777777" w:rsidR="00A129BC" w:rsidRDefault="00A129BC" w:rsidP="00A129BC">
      <w:pPr>
        <w:pStyle w:val="PlainText"/>
        <w:numPr>
          <w:ilvl w:val="2"/>
          <w:numId w:val="1"/>
        </w:numPr>
      </w:pPr>
      <w:r>
        <w:t>Monroeville</w:t>
      </w:r>
    </w:p>
    <w:p w14:paraId="1D14DA41" w14:textId="078DC090" w:rsidR="00A129BC" w:rsidRDefault="00DE101E" w:rsidP="00A129BC">
      <w:pPr>
        <w:pStyle w:val="PlainText"/>
        <w:numPr>
          <w:ilvl w:val="2"/>
          <w:numId w:val="1"/>
        </w:numPr>
      </w:pPr>
      <w:r>
        <w:t>Demopolis</w:t>
      </w:r>
      <w:r w:rsidR="00A740B7">
        <w:t>/Livingston</w:t>
      </w:r>
      <w:r w:rsidR="00A129BC">
        <w:t xml:space="preserve"> </w:t>
      </w:r>
    </w:p>
    <w:p w14:paraId="4405B61F" w14:textId="642118B8" w:rsidR="00A129BC" w:rsidRDefault="00DE101E" w:rsidP="00A129BC">
      <w:pPr>
        <w:pStyle w:val="PlainText"/>
        <w:numPr>
          <w:ilvl w:val="2"/>
          <w:numId w:val="1"/>
        </w:numPr>
      </w:pPr>
      <w:r>
        <w:t>Guntersville</w:t>
      </w:r>
      <w:r w:rsidR="00B924ED">
        <w:t>/Scottsboro</w:t>
      </w:r>
    </w:p>
    <w:p w14:paraId="2FFC1594" w14:textId="093565F4" w:rsidR="00A740B7" w:rsidRDefault="00A740B7" w:rsidP="00A129BC">
      <w:pPr>
        <w:pStyle w:val="PlainText"/>
        <w:numPr>
          <w:ilvl w:val="2"/>
          <w:numId w:val="1"/>
        </w:numPr>
      </w:pPr>
      <w:r>
        <w:t>Montevallo</w:t>
      </w:r>
    </w:p>
    <w:p w14:paraId="72AFA528" w14:textId="77777777" w:rsidR="00A129BC" w:rsidRDefault="00A129BC" w:rsidP="00A740B7">
      <w:pPr>
        <w:pStyle w:val="PlainText"/>
        <w:numPr>
          <w:ilvl w:val="2"/>
          <w:numId w:val="1"/>
        </w:numPr>
      </w:pPr>
      <w:r>
        <w:t xml:space="preserve">Anniston/Oxford </w:t>
      </w:r>
    </w:p>
    <w:p w14:paraId="575FF68D" w14:textId="77777777" w:rsidR="00A129BC" w:rsidRDefault="00A129BC" w:rsidP="00A129BC">
      <w:pPr>
        <w:pStyle w:val="PlainText"/>
        <w:numPr>
          <w:ilvl w:val="2"/>
          <w:numId w:val="1"/>
        </w:numPr>
      </w:pPr>
      <w:r>
        <w:t>Jacksonville</w:t>
      </w:r>
    </w:p>
    <w:p w14:paraId="1782655A" w14:textId="77777777" w:rsidR="00A129BC" w:rsidRDefault="00A129BC" w:rsidP="00A129BC">
      <w:pPr>
        <w:pStyle w:val="PlainText"/>
        <w:numPr>
          <w:ilvl w:val="2"/>
          <w:numId w:val="1"/>
        </w:numPr>
      </w:pPr>
      <w:r>
        <w:t>Auburn/Opelika</w:t>
      </w:r>
    </w:p>
    <w:p w14:paraId="0076F747" w14:textId="77777777" w:rsidR="00A129BC" w:rsidRDefault="00A129BC" w:rsidP="00A129BC">
      <w:pPr>
        <w:pStyle w:val="PlainText"/>
        <w:numPr>
          <w:ilvl w:val="2"/>
          <w:numId w:val="1"/>
        </w:numPr>
      </w:pPr>
      <w:r>
        <w:t>Eufaula</w:t>
      </w:r>
    </w:p>
    <w:p w14:paraId="6EF92081" w14:textId="023B8CC5" w:rsidR="00A129BC" w:rsidRDefault="00A129BC" w:rsidP="00A129BC">
      <w:pPr>
        <w:pStyle w:val="PlainText"/>
        <w:numPr>
          <w:ilvl w:val="2"/>
          <w:numId w:val="1"/>
        </w:numPr>
      </w:pPr>
      <w:r>
        <w:t xml:space="preserve">Jasper  </w:t>
      </w:r>
    </w:p>
    <w:p w14:paraId="41940F1F" w14:textId="77777777" w:rsidR="00716B8A" w:rsidRDefault="00716B8A" w:rsidP="00960A92">
      <w:pPr>
        <w:pStyle w:val="PlainText"/>
        <w:ind w:left="2160"/>
      </w:pPr>
    </w:p>
    <w:p w14:paraId="6660DA2A" w14:textId="4B7C7001" w:rsidR="00A129BC" w:rsidRDefault="00483B90" w:rsidP="00A129BC">
      <w:pPr>
        <w:pStyle w:val="PlainText"/>
        <w:numPr>
          <w:ilvl w:val="0"/>
          <w:numId w:val="1"/>
        </w:numPr>
      </w:pPr>
      <w:r>
        <w:t>Whether or not you visited this community, which area</w:t>
      </w:r>
      <w:r w:rsidR="00A45A87">
        <w:t>s</w:t>
      </w:r>
      <w:r>
        <w:t xml:space="preserve"> of </w:t>
      </w:r>
      <w:r w:rsidR="00DE101E">
        <w:t>Alabama</w:t>
      </w:r>
      <w:r>
        <w:t xml:space="preserve"> </w:t>
      </w:r>
      <w:r w:rsidR="00DE101E">
        <w:t xml:space="preserve">do you </w:t>
      </w:r>
      <w:r>
        <w:t xml:space="preserve">perceive </w:t>
      </w:r>
      <w:r w:rsidR="00A129BC">
        <w:t>most positively</w:t>
      </w:r>
      <w:r w:rsidR="008D77E7">
        <w:t>.  Select up to 3 communities and rank them</w:t>
      </w:r>
      <w:r w:rsidR="00A129BC">
        <w:t xml:space="preserve"> </w:t>
      </w:r>
    </w:p>
    <w:p w14:paraId="618B4180" w14:textId="77777777" w:rsidR="00716B8A" w:rsidRDefault="00716B8A" w:rsidP="00716B8A">
      <w:pPr>
        <w:pStyle w:val="PlainText"/>
        <w:numPr>
          <w:ilvl w:val="2"/>
          <w:numId w:val="1"/>
        </w:numPr>
      </w:pPr>
      <w:r>
        <w:t xml:space="preserve">Mobile </w:t>
      </w:r>
    </w:p>
    <w:p w14:paraId="365CC70F" w14:textId="77777777" w:rsidR="00716B8A" w:rsidRDefault="00716B8A" w:rsidP="00716B8A">
      <w:pPr>
        <w:pStyle w:val="PlainText"/>
        <w:numPr>
          <w:ilvl w:val="2"/>
          <w:numId w:val="1"/>
        </w:numPr>
      </w:pPr>
      <w:r>
        <w:t>Gulf Shores/Orange Beach</w:t>
      </w:r>
    </w:p>
    <w:p w14:paraId="204D5215" w14:textId="77777777" w:rsidR="00716B8A" w:rsidRDefault="00716B8A" w:rsidP="00716B8A">
      <w:pPr>
        <w:pStyle w:val="PlainText"/>
        <w:numPr>
          <w:ilvl w:val="2"/>
          <w:numId w:val="1"/>
        </w:numPr>
      </w:pPr>
      <w:r>
        <w:t xml:space="preserve">Dothan/Enterprise/Troy </w:t>
      </w:r>
    </w:p>
    <w:p w14:paraId="5152BBFB" w14:textId="77777777" w:rsidR="00716B8A" w:rsidRDefault="00716B8A" w:rsidP="00716B8A">
      <w:pPr>
        <w:pStyle w:val="PlainText"/>
        <w:numPr>
          <w:ilvl w:val="2"/>
          <w:numId w:val="1"/>
        </w:numPr>
      </w:pPr>
      <w:r>
        <w:t>Montgomery/Wetumpka/Prattville</w:t>
      </w:r>
    </w:p>
    <w:p w14:paraId="6E02698B" w14:textId="77777777" w:rsidR="00716B8A" w:rsidRDefault="00716B8A" w:rsidP="00716B8A">
      <w:pPr>
        <w:pStyle w:val="PlainText"/>
        <w:numPr>
          <w:ilvl w:val="2"/>
          <w:numId w:val="1"/>
        </w:numPr>
      </w:pPr>
      <w:r>
        <w:t xml:space="preserve">Birmingham/Mountain Brook/Vestavia/Hoover/Bessemer/Trussville </w:t>
      </w:r>
    </w:p>
    <w:p w14:paraId="6D97DFC5" w14:textId="77777777" w:rsidR="00716B8A" w:rsidRDefault="00716B8A" w:rsidP="00716B8A">
      <w:pPr>
        <w:pStyle w:val="PlainText"/>
        <w:numPr>
          <w:ilvl w:val="2"/>
          <w:numId w:val="1"/>
        </w:numPr>
      </w:pPr>
      <w:r>
        <w:t>Gadsden</w:t>
      </w:r>
    </w:p>
    <w:p w14:paraId="76708685" w14:textId="77777777" w:rsidR="00716B8A" w:rsidRDefault="00716B8A" w:rsidP="00716B8A">
      <w:pPr>
        <w:pStyle w:val="PlainText"/>
        <w:numPr>
          <w:ilvl w:val="2"/>
          <w:numId w:val="1"/>
        </w:numPr>
      </w:pPr>
      <w:r>
        <w:lastRenderedPageBreak/>
        <w:t>Clanton</w:t>
      </w:r>
    </w:p>
    <w:p w14:paraId="55E58331" w14:textId="77777777" w:rsidR="00716B8A" w:rsidRDefault="00716B8A" w:rsidP="00716B8A">
      <w:pPr>
        <w:pStyle w:val="PlainText"/>
        <w:numPr>
          <w:ilvl w:val="2"/>
          <w:numId w:val="1"/>
        </w:numPr>
      </w:pPr>
      <w:r>
        <w:t>Huntsville/Madison</w:t>
      </w:r>
    </w:p>
    <w:p w14:paraId="60E6D7C6" w14:textId="77777777" w:rsidR="00716B8A" w:rsidRDefault="00716B8A" w:rsidP="00716B8A">
      <w:pPr>
        <w:pStyle w:val="PlainText"/>
        <w:numPr>
          <w:ilvl w:val="2"/>
          <w:numId w:val="1"/>
        </w:numPr>
      </w:pPr>
      <w:r>
        <w:t xml:space="preserve">Decatur/Athens </w:t>
      </w:r>
    </w:p>
    <w:p w14:paraId="12F0B321" w14:textId="77777777" w:rsidR="00716B8A" w:rsidRDefault="00716B8A" w:rsidP="00716B8A">
      <w:pPr>
        <w:pStyle w:val="PlainText"/>
        <w:numPr>
          <w:ilvl w:val="2"/>
          <w:numId w:val="1"/>
        </w:numPr>
      </w:pPr>
      <w:r>
        <w:t xml:space="preserve">Florence/Mussel Shoals/Tuscumbia </w:t>
      </w:r>
    </w:p>
    <w:p w14:paraId="3714B78E" w14:textId="77777777" w:rsidR="00716B8A" w:rsidRDefault="00716B8A" w:rsidP="00716B8A">
      <w:pPr>
        <w:pStyle w:val="PlainText"/>
        <w:numPr>
          <w:ilvl w:val="2"/>
          <w:numId w:val="1"/>
        </w:numPr>
      </w:pPr>
      <w:r>
        <w:t>Tuscaloosa/Northport</w:t>
      </w:r>
    </w:p>
    <w:p w14:paraId="30D28FC3" w14:textId="77777777" w:rsidR="00716B8A" w:rsidRDefault="00716B8A" w:rsidP="00716B8A">
      <w:pPr>
        <w:pStyle w:val="PlainText"/>
        <w:numPr>
          <w:ilvl w:val="2"/>
          <w:numId w:val="1"/>
        </w:numPr>
      </w:pPr>
      <w:r>
        <w:t>Monroeville</w:t>
      </w:r>
    </w:p>
    <w:p w14:paraId="18E20921" w14:textId="77777777" w:rsidR="00716B8A" w:rsidRDefault="00716B8A" w:rsidP="00716B8A">
      <w:pPr>
        <w:pStyle w:val="PlainText"/>
        <w:numPr>
          <w:ilvl w:val="2"/>
          <w:numId w:val="1"/>
        </w:numPr>
      </w:pPr>
      <w:r>
        <w:t xml:space="preserve">Demopolis/Livingston </w:t>
      </w:r>
    </w:p>
    <w:p w14:paraId="3284EFEF" w14:textId="514234CF" w:rsidR="00716B8A" w:rsidRDefault="00716B8A" w:rsidP="00716B8A">
      <w:pPr>
        <w:pStyle w:val="PlainText"/>
        <w:numPr>
          <w:ilvl w:val="2"/>
          <w:numId w:val="1"/>
        </w:numPr>
      </w:pPr>
      <w:r>
        <w:t>Guntersville</w:t>
      </w:r>
      <w:r w:rsidR="00B924ED">
        <w:t>/Scottsboro</w:t>
      </w:r>
    </w:p>
    <w:p w14:paraId="30F57F76" w14:textId="77777777" w:rsidR="00716B8A" w:rsidRDefault="00716B8A" w:rsidP="00716B8A">
      <w:pPr>
        <w:pStyle w:val="PlainText"/>
        <w:numPr>
          <w:ilvl w:val="2"/>
          <w:numId w:val="1"/>
        </w:numPr>
      </w:pPr>
      <w:r>
        <w:t>Montevallo</w:t>
      </w:r>
    </w:p>
    <w:p w14:paraId="5527B153" w14:textId="77777777" w:rsidR="00716B8A" w:rsidRDefault="00716B8A" w:rsidP="00716B8A">
      <w:pPr>
        <w:pStyle w:val="PlainText"/>
        <w:numPr>
          <w:ilvl w:val="2"/>
          <w:numId w:val="1"/>
        </w:numPr>
      </w:pPr>
      <w:r>
        <w:t xml:space="preserve">Anniston/Oxford </w:t>
      </w:r>
    </w:p>
    <w:p w14:paraId="6ECAA6B9" w14:textId="77777777" w:rsidR="00716B8A" w:rsidRDefault="00716B8A" w:rsidP="00716B8A">
      <w:pPr>
        <w:pStyle w:val="PlainText"/>
        <w:numPr>
          <w:ilvl w:val="2"/>
          <w:numId w:val="1"/>
        </w:numPr>
      </w:pPr>
      <w:r>
        <w:t>Jacksonville</w:t>
      </w:r>
    </w:p>
    <w:p w14:paraId="6F6B04C9" w14:textId="77777777" w:rsidR="00716B8A" w:rsidRDefault="00716B8A" w:rsidP="00716B8A">
      <w:pPr>
        <w:pStyle w:val="PlainText"/>
        <w:numPr>
          <w:ilvl w:val="2"/>
          <w:numId w:val="1"/>
        </w:numPr>
      </w:pPr>
      <w:r>
        <w:t>Auburn/Opelika</w:t>
      </w:r>
    </w:p>
    <w:p w14:paraId="77A37D57" w14:textId="77777777" w:rsidR="00716B8A" w:rsidRDefault="00716B8A" w:rsidP="00716B8A">
      <w:pPr>
        <w:pStyle w:val="PlainText"/>
        <w:numPr>
          <w:ilvl w:val="2"/>
          <w:numId w:val="1"/>
        </w:numPr>
      </w:pPr>
      <w:r>
        <w:t>Eufaula</w:t>
      </w:r>
    </w:p>
    <w:p w14:paraId="560C6937" w14:textId="77777777" w:rsidR="00716B8A" w:rsidRDefault="00716B8A" w:rsidP="00716B8A">
      <w:pPr>
        <w:pStyle w:val="PlainText"/>
        <w:numPr>
          <w:ilvl w:val="2"/>
          <w:numId w:val="1"/>
        </w:numPr>
      </w:pPr>
      <w:r>
        <w:t xml:space="preserve">Jasper  </w:t>
      </w:r>
    </w:p>
    <w:p w14:paraId="5355F864" w14:textId="77777777" w:rsidR="00716B8A" w:rsidRDefault="00716B8A" w:rsidP="00960A92">
      <w:pPr>
        <w:pStyle w:val="PlainText"/>
        <w:ind w:left="720"/>
      </w:pPr>
    </w:p>
    <w:p w14:paraId="2C9E78D1" w14:textId="77777777" w:rsidR="00357DE8" w:rsidRDefault="00A129BC" w:rsidP="00A129BC">
      <w:pPr>
        <w:pStyle w:val="PlainText"/>
        <w:ind w:left="720"/>
      </w:pPr>
      <w:r>
        <w:t xml:space="preserve"> </w:t>
      </w:r>
      <w:r w:rsidR="00357DE8">
        <w:t xml:space="preserve">  </w:t>
      </w:r>
    </w:p>
    <w:p w14:paraId="2D87D9D0" w14:textId="77777777" w:rsidR="00F04A91" w:rsidRPr="00F04A91" w:rsidRDefault="00F04A91" w:rsidP="00357DE8">
      <w:pPr>
        <w:pStyle w:val="PlainText"/>
        <w:rPr>
          <w:b/>
          <w:color w:val="000000" w:themeColor="text1"/>
        </w:rPr>
      </w:pPr>
      <w:r w:rsidRPr="00F04A91">
        <w:rPr>
          <w:b/>
          <w:color w:val="000000" w:themeColor="text1"/>
        </w:rPr>
        <w:t xml:space="preserve">On a scale of 1-5 please rate your </w:t>
      </w:r>
      <w:r>
        <w:rPr>
          <w:b/>
          <w:color w:val="000000" w:themeColor="text1"/>
        </w:rPr>
        <w:t xml:space="preserve">impressions of </w:t>
      </w:r>
      <w:r w:rsidRPr="00F04A91">
        <w:rPr>
          <w:b/>
          <w:color w:val="000000" w:themeColor="text1"/>
        </w:rPr>
        <w:t>the following aspects of life in Alabama</w:t>
      </w:r>
    </w:p>
    <w:tbl>
      <w:tblPr>
        <w:tblStyle w:val="TableGrid"/>
        <w:tblW w:w="0" w:type="auto"/>
        <w:tblLook w:val="04A0" w:firstRow="1" w:lastRow="0" w:firstColumn="1" w:lastColumn="0" w:noHBand="0" w:noVBand="1"/>
      </w:tblPr>
      <w:tblGrid>
        <w:gridCol w:w="3581"/>
        <w:gridCol w:w="1010"/>
        <w:gridCol w:w="1010"/>
        <w:gridCol w:w="890"/>
        <w:gridCol w:w="916"/>
        <w:gridCol w:w="1047"/>
        <w:gridCol w:w="896"/>
      </w:tblGrid>
      <w:tr w:rsidR="00F04A91" w14:paraId="2CAEB155" w14:textId="77777777" w:rsidTr="0072687F">
        <w:tc>
          <w:tcPr>
            <w:tcW w:w="3581" w:type="dxa"/>
          </w:tcPr>
          <w:p w14:paraId="4FBBBD8E" w14:textId="77777777" w:rsidR="00F04A91" w:rsidRDefault="00F04A91" w:rsidP="00A17BEF">
            <w:r>
              <w:t xml:space="preserve">Please rate </w:t>
            </w:r>
          </w:p>
        </w:tc>
        <w:tc>
          <w:tcPr>
            <w:tcW w:w="1010" w:type="dxa"/>
          </w:tcPr>
          <w:p w14:paraId="7063C4E1" w14:textId="77777777" w:rsidR="00F04A91" w:rsidRDefault="00F04A91" w:rsidP="00A17BEF">
            <w:r>
              <w:t xml:space="preserve">Very Negative </w:t>
            </w:r>
          </w:p>
        </w:tc>
        <w:tc>
          <w:tcPr>
            <w:tcW w:w="1010" w:type="dxa"/>
          </w:tcPr>
          <w:p w14:paraId="3E84D2D7" w14:textId="77777777" w:rsidR="00F04A91" w:rsidRDefault="00F04A91" w:rsidP="00A17BEF">
            <w:r>
              <w:t xml:space="preserve">Negative </w:t>
            </w:r>
          </w:p>
        </w:tc>
        <w:tc>
          <w:tcPr>
            <w:tcW w:w="890" w:type="dxa"/>
          </w:tcPr>
          <w:p w14:paraId="0899598D" w14:textId="77777777" w:rsidR="00F04A91" w:rsidRDefault="00F04A91" w:rsidP="00A17BEF">
            <w:r>
              <w:t>Neutral</w:t>
            </w:r>
          </w:p>
        </w:tc>
        <w:tc>
          <w:tcPr>
            <w:tcW w:w="916" w:type="dxa"/>
          </w:tcPr>
          <w:p w14:paraId="7E0D28B9" w14:textId="77777777" w:rsidR="00F04A91" w:rsidRDefault="00F04A91" w:rsidP="00A17BEF">
            <w:r>
              <w:t xml:space="preserve">Positive </w:t>
            </w:r>
          </w:p>
        </w:tc>
        <w:tc>
          <w:tcPr>
            <w:tcW w:w="1047" w:type="dxa"/>
          </w:tcPr>
          <w:p w14:paraId="59E02B61" w14:textId="77777777" w:rsidR="00F04A91" w:rsidRDefault="00F04A91" w:rsidP="00A17BEF">
            <w:r>
              <w:t>Very Positive</w:t>
            </w:r>
          </w:p>
        </w:tc>
        <w:tc>
          <w:tcPr>
            <w:tcW w:w="896" w:type="dxa"/>
          </w:tcPr>
          <w:p w14:paraId="07ED10EB" w14:textId="77777777" w:rsidR="00F04A91" w:rsidRDefault="00F04A91" w:rsidP="00A17BEF">
            <w:r>
              <w:t>No opinion</w:t>
            </w:r>
          </w:p>
        </w:tc>
      </w:tr>
      <w:tr w:rsidR="00F04A91" w14:paraId="1BF05EA6" w14:textId="77777777" w:rsidTr="0072687F">
        <w:tc>
          <w:tcPr>
            <w:tcW w:w="3581" w:type="dxa"/>
          </w:tcPr>
          <w:p w14:paraId="44D5D8EE" w14:textId="77777777" w:rsidR="00F04A91" w:rsidRDefault="00F04A91" w:rsidP="00A17BEF">
            <w:r>
              <w:t>Alabama as a place to live?</w:t>
            </w:r>
          </w:p>
        </w:tc>
        <w:tc>
          <w:tcPr>
            <w:tcW w:w="1010" w:type="dxa"/>
          </w:tcPr>
          <w:p w14:paraId="5AEFEE23" w14:textId="77777777" w:rsidR="00F04A91" w:rsidRDefault="00F04A91" w:rsidP="00A17BEF"/>
        </w:tc>
        <w:tc>
          <w:tcPr>
            <w:tcW w:w="1010" w:type="dxa"/>
          </w:tcPr>
          <w:p w14:paraId="418FA016" w14:textId="77777777" w:rsidR="00F04A91" w:rsidRDefault="00F04A91" w:rsidP="00A17BEF"/>
        </w:tc>
        <w:tc>
          <w:tcPr>
            <w:tcW w:w="890" w:type="dxa"/>
          </w:tcPr>
          <w:p w14:paraId="3DFD50FF" w14:textId="77777777" w:rsidR="00F04A91" w:rsidRDefault="00F04A91" w:rsidP="00A17BEF"/>
        </w:tc>
        <w:tc>
          <w:tcPr>
            <w:tcW w:w="916" w:type="dxa"/>
          </w:tcPr>
          <w:p w14:paraId="3A191AC8" w14:textId="77777777" w:rsidR="00F04A91" w:rsidRDefault="00F04A91" w:rsidP="00A17BEF"/>
        </w:tc>
        <w:tc>
          <w:tcPr>
            <w:tcW w:w="1047" w:type="dxa"/>
          </w:tcPr>
          <w:p w14:paraId="702543D1" w14:textId="77777777" w:rsidR="00F04A91" w:rsidRDefault="00F04A91" w:rsidP="00A17BEF"/>
        </w:tc>
        <w:tc>
          <w:tcPr>
            <w:tcW w:w="896" w:type="dxa"/>
          </w:tcPr>
          <w:p w14:paraId="60A7AEF9" w14:textId="77777777" w:rsidR="00F04A91" w:rsidRDefault="00F04A91" w:rsidP="00A17BEF"/>
        </w:tc>
      </w:tr>
      <w:tr w:rsidR="00F04A91" w14:paraId="304DF794" w14:textId="77777777" w:rsidTr="0072687F">
        <w:tc>
          <w:tcPr>
            <w:tcW w:w="3581" w:type="dxa"/>
          </w:tcPr>
          <w:p w14:paraId="6F6BD820" w14:textId="77777777" w:rsidR="00F04A91" w:rsidRDefault="00F04A91" w:rsidP="00A17BEF">
            <w:r>
              <w:t>Alabama as a place to work?</w:t>
            </w:r>
          </w:p>
        </w:tc>
        <w:tc>
          <w:tcPr>
            <w:tcW w:w="1010" w:type="dxa"/>
          </w:tcPr>
          <w:p w14:paraId="174F2AF4" w14:textId="77777777" w:rsidR="00F04A91" w:rsidRDefault="00F04A91" w:rsidP="00A17BEF"/>
        </w:tc>
        <w:tc>
          <w:tcPr>
            <w:tcW w:w="1010" w:type="dxa"/>
          </w:tcPr>
          <w:p w14:paraId="532F98B3" w14:textId="77777777" w:rsidR="00F04A91" w:rsidRDefault="00F04A91" w:rsidP="00A17BEF"/>
        </w:tc>
        <w:tc>
          <w:tcPr>
            <w:tcW w:w="890" w:type="dxa"/>
          </w:tcPr>
          <w:p w14:paraId="6401DE7F" w14:textId="77777777" w:rsidR="00F04A91" w:rsidRDefault="00F04A91" w:rsidP="00A17BEF"/>
        </w:tc>
        <w:tc>
          <w:tcPr>
            <w:tcW w:w="916" w:type="dxa"/>
          </w:tcPr>
          <w:p w14:paraId="36C19550" w14:textId="77777777" w:rsidR="00F04A91" w:rsidRDefault="00F04A91" w:rsidP="00A17BEF"/>
        </w:tc>
        <w:tc>
          <w:tcPr>
            <w:tcW w:w="1047" w:type="dxa"/>
          </w:tcPr>
          <w:p w14:paraId="3B89FC79" w14:textId="77777777" w:rsidR="00F04A91" w:rsidRDefault="00F04A91" w:rsidP="00A17BEF"/>
        </w:tc>
        <w:tc>
          <w:tcPr>
            <w:tcW w:w="896" w:type="dxa"/>
          </w:tcPr>
          <w:p w14:paraId="37A782B4" w14:textId="77777777" w:rsidR="00F04A91" w:rsidRDefault="00F04A91" w:rsidP="00A17BEF"/>
        </w:tc>
      </w:tr>
      <w:tr w:rsidR="004806FC" w14:paraId="6E8F4A53" w14:textId="77777777" w:rsidTr="0072687F">
        <w:tc>
          <w:tcPr>
            <w:tcW w:w="3581" w:type="dxa"/>
          </w:tcPr>
          <w:p w14:paraId="3A1FA77B" w14:textId="77777777" w:rsidR="004806FC" w:rsidRDefault="004806FC" w:rsidP="00A17BEF">
            <w:r>
              <w:t xml:space="preserve">Friendliness of </w:t>
            </w:r>
            <w:r w:rsidR="0072687F">
              <w:t>Alabama’s p</w:t>
            </w:r>
            <w:r>
              <w:t>eople</w:t>
            </w:r>
          </w:p>
        </w:tc>
        <w:tc>
          <w:tcPr>
            <w:tcW w:w="1010" w:type="dxa"/>
          </w:tcPr>
          <w:p w14:paraId="6B68F4CB" w14:textId="77777777" w:rsidR="004806FC" w:rsidRDefault="004806FC" w:rsidP="00A17BEF"/>
        </w:tc>
        <w:tc>
          <w:tcPr>
            <w:tcW w:w="1010" w:type="dxa"/>
          </w:tcPr>
          <w:p w14:paraId="34840B27" w14:textId="77777777" w:rsidR="004806FC" w:rsidRDefault="004806FC" w:rsidP="00A17BEF"/>
        </w:tc>
        <w:tc>
          <w:tcPr>
            <w:tcW w:w="890" w:type="dxa"/>
          </w:tcPr>
          <w:p w14:paraId="48ACB74D" w14:textId="77777777" w:rsidR="004806FC" w:rsidRDefault="004806FC" w:rsidP="00A17BEF"/>
        </w:tc>
        <w:tc>
          <w:tcPr>
            <w:tcW w:w="916" w:type="dxa"/>
          </w:tcPr>
          <w:p w14:paraId="2500E089" w14:textId="77777777" w:rsidR="004806FC" w:rsidRDefault="004806FC" w:rsidP="00A17BEF"/>
        </w:tc>
        <w:tc>
          <w:tcPr>
            <w:tcW w:w="1047" w:type="dxa"/>
          </w:tcPr>
          <w:p w14:paraId="2DB2C043" w14:textId="77777777" w:rsidR="004806FC" w:rsidRDefault="004806FC" w:rsidP="00A17BEF"/>
        </w:tc>
        <w:tc>
          <w:tcPr>
            <w:tcW w:w="896" w:type="dxa"/>
          </w:tcPr>
          <w:p w14:paraId="3D8691AC" w14:textId="77777777" w:rsidR="004806FC" w:rsidRDefault="004806FC" w:rsidP="00A17BEF"/>
        </w:tc>
      </w:tr>
      <w:tr w:rsidR="004806FC" w14:paraId="75E90604" w14:textId="77777777" w:rsidTr="0072687F">
        <w:tc>
          <w:tcPr>
            <w:tcW w:w="3581" w:type="dxa"/>
          </w:tcPr>
          <w:p w14:paraId="0A234000" w14:textId="77777777" w:rsidR="004806FC" w:rsidRDefault="004806FC" w:rsidP="00A17BEF">
            <w:r>
              <w:t>Acceptance towards people of diverse backgrounds</w:t>
            </w:r>
          </w:p>
        </w:tc>
        <w:tc>
          <w:tcPr>
            <w:tcW w:w="1010" w:type="dxa"/>
          </w:tcPr>
          <w:p w14:paraId="055AFE92" w14:textId="77777777" w:rsidR="004806FC" w:rsidRDefault="004806FC" w:rsidP="00A17BEF"/>
        </w:tc>
        <w:tc>
          <w:tcPr>
            <w:tcW w:w="1010" w:type="dxa"/>
          </w:tcPr>
          <w:p w14:paraId="0EE4CDDB" w14:textId="77777777" w:rsidR="004806FC" w:rsidRDefault="004806FC" w:rsidP="00A17BEF"/>
        </w:tc>
        <w:tc>
          <w:tcPr>
            <w:tcW w:w="890" w:type="dxa"/>
          </w:tcPr>
          <w:p w14:paraId="7ABA017A" w14:textId="77777777" w:rsidR="004806FC" w:rsidRDefault="004806FC" w:rsidP="00A17BEF"/>
        </w:tc>
        <w:tc>
          <w:tcPr>
            <w:tcW w:w="916" w:type="dxa"/>
          </w:tcPr>
          <w:p w14:paraId="4CD7AAFE" w14:textId="77777777" w:rsidR="004806FC" w:rsidRDefault="004806FC" w:rsidP="00A17BEF"/>
        </w:tc>
        <w:tc>
          <w:tcPr>
            <w:tcW w:w="1047" w:type="dxa"/>
          </w:tcPr>
          <w:p w14:paraId="08C7ADEA" w14:textId="77777777" w:rsidR="004806FC" w:rsidRDefault="004806FC" w:rsidP="00A17BEF"/>
        </w:tc>
        <w:tc>
          <w:tcPr>
            <w:tcW w:w="896" w:type="dxa"/>
          </w:tcPr>
          <w:p w14:paraId="6F67A31A" w14:textId="77777777" w:rsidR="004806FC" w:rsidRDefault="004806FC" w:rsidP="00A17BEF"/>
        </w:tc>
      </w:tr>
      <w:tr w:rsidR="00483B90" w14:paraId="5E180ED3" w14:textId="77777777" w:rsidTr="0072687F">
        <w:tc>
          <w:tcPr>
            <w:tcW w:w="3581" w:type="dxa"/>
          </w:tcPr>
          <w:p w14:paraId="0798C51D" w14:textId="77777777" w:rsidR="00483B90" w:rsidRDefault="00483B90" w:rsidP="00A17BEF">
            <w:r>
              <w:t xml:space="preserve">Opportunities to practice my faith </w:t>
            </w:r>
          </w:p>
        </w:tc>
        <w:tc>
          <w:tcPr>
            <w:tcW w:w="1010" w:type="dxa"/>
          </w:tcPr>
          <w:p w14:paraId="0ACE8E2E" w14:textId="77777777" w:rsidR="00483B90" w:rsidRDefault="00483B90" w:rsidP="00A17BEF"/>
        </w:tc>
        <w:tc>
          <w:tcPr>
            <w:tcW w:w="1010" w:type="dxa"/>
          </w:tcPr>
          <w:p w14:paraId="3131275F" w14:textId="77777777" w:rsidR="00483B90" w:rsidRDefault="00483B90" w:rsidP="00A17BEF"/>
        </w:tc>
        <w:tc>
          <w:tcPr>
            <w:tcW w:w="890" w:type="dxa"/>
          </w:tcPr>
          <w:p w14:paraId="45C024E1" w14:textId="77777777" w:rsidR="00483B90" w:rsidRDefault="00483B90" w:rsidP="00A17BEF"/>
        </w:tc>
        <w:tc>
          <w:tcPr>
            <w:tcW w:w="916" w:type="dxa"/>
          </w:tcPr>
          <w:p w14:paraId="77539C82" w14:textId="77777777" w:rsidR="00483B90" w:rsidRDefault="00483B90" w:rsidP="00A17BEF"/>
        </w:tc>
        <w:tc>
          <w:tcPr>
            <w:tcW w:w="1047" w:type="dxa"/>
          </w:tcPr>
          <w:p w14:paraId="5DA82016" w14:textId="77777777" w:rsidR="00483B90" w:rsidRDefault="00483B90" w:rsidP="00A17BEF"/>
        </w:tc>
        <w:tc>
          <w:tcPr>
            <w:tcW w:w="896" w:type="dxa"/>
          </w:tcPr>
          <w:p w14:paraId="15E3C562" w14:textId="77777777" w:rsidR="00483B90" w:rsidRDefault="00483B90" w:rsidP="00A17BEF"/>
        </w:tc>
      </w:tr>
      <w:tr w:rsidR="004806FC" w14:paraId="118CA655" w14:textId="77777777" w:rsidTr="0072687F">
        <w:tc>
          <w:tcPr>
            <w:tcW w:w="3581" w:type="dxa"/>
          </w:tcPr>
          <w:p w14:paraId="5BFDA6C4" w14:textId="77777777" w:rsidR="004806FC" w:rsidRDefault="001D224C" w:rsidP="00A17BEF">
            <w:r>
              <w:t xml:space="preserve">The state’s natural environment </w:t>
            </w:r>
          </w:p>
        </w:tc>
        <w:tc>
          <w:tcPr>
            <w:tcW w:w="1010" w:type="dxa"/>
          </w:tcPr>
          <w:p w14:paraId="2CF39F8C" w14:textId="77777777" w:rsidR="004806FC" w:rsidRDefault="004806FC" w:rsidP="00A17BEF"/>
        </w:tc>
        <w:tc>
          <w:tcPr>
            <w:tcW w:w="1010" w:type="dxa"/>
          </w:tcPr>
          <w:p w14:paraId="193C7862" w14:textId="77777777" w:rsidR="004806FC" w:rsidRDefault="004806FC" w:rsidP="00A17BEF"/>
        </w:tc>
        <w:tc>
          <w:tcPr>
            <w:tcW w:w="890" w:type="dxa"/>
          </w:tcPr>
          <w:p w14:paraId="3FE2F5C2" w14:textId="77777777" w:rsidR="004806FC" w:rsidRDefault="004806FC" w:rsidP="00A17BEF"/>
        </w:tc>
        <w:tc>
          <w:tcPr>
            <w:tcW w:w="916" w:type="dxa"/>
          </w:tcPr>
          <w:p w14:paraId="00FAE920" w14:textId="77777777" w:rsidR="004806FC" w:rsidRDefault="004806FC" w:rsidP="00A17BEF"/>
        </w:tc>
        <w:tc>
          <w:tcPr>
            <w:tcW w:w="1047" w:type="dxa"/>
          </w:tcPr>
          <w:p w14:paraId="34CE1557" w14:textId="77777777" w:rsidR="004806FC" w:rsidRDefault="004806FC" w:rsidP="00A17BEF"/>
        </w:tc>
        <w:tc>
          <w:tcPr>
            <w:tcW w:w="896" w:type="dxa"/>
          </w:tcPr>
          <w:p w14:paraId="61158498" w14:textId="77777777" w:rsidR="004806FC" w:rsidRDefault="004806FC" w:rsidP="00A17BEF"/>
        </w:tc>
      </w:tr>
      <w:tr w:rsidR="001D224C" w14:paraId="428D3CCC" w14:textId="77777777" w:rsidTr="0072687F">
        <w:tc>
          <w:tcPr>
            <w:tcW w:w="3581" w:type="dxa"/>
          </w:tcPr>
          <w:p w14:paraId="5BD5C446" w14:textId="77777777" w:rsidR="001D224C" w:rsidRDefault="001D224C" w:rsidP="004806FC">
            <w:r>
              <w:t xml:space="preserve">Cleanliness of cities and towns </w:t>
            </w:r>
          </w:p>
        </w:tc>
        <w:tc>
          <w:tcPr>
            <w:tcW w:w="1010" w:type="dxa"/>
          </w:tcPr>
          <w:p w14:paraId="32D79084" w14:textId="77777777" w:rsidR="001D224C" w:rsidRDefault="001D224C" w:rsidP="004806FC"/>
        </w:tc>
        <w:tc>
          <w:tcPr>
            <w:tcW w:w="1010" w:type="dxa"/>
          </w:tcPr>
          <w:p w14:paraId="12CFDEB0" w14:textId="77777777" w:rsidR="001D224C" w:rsidRDefault="001D224C" w:rsidP="004806FC"/>
        </w:tc>
        <w:tc>
          <w:tcPr>
            <w:tcW w:w="890" w:type="dxa"/>
          </w:tcPr>
          <w:p w14:paraId="4B9ECB65" w14:textId="77777777" w:rsidR="001D224C" w:rsidRDefault="001D224C" w:rsidP="004806FC"/>
        </w:tc>
        <w:tc>
          <w:tcPr>
            <w:tcW w:w="916" w:type="dxa"/>
          </w:tcPr>
          <w:p w14:paraId="25EDCA25" w14:textId="77777777" w:rsidR="001D224C" w:rsidRDefault="001D224C" w:rsidP="004806FC"/>
        </w:tc>
        <w:tc>
          <w:tcPr>
            <w:tcW w:w="1047" w:type="dxa"/>
          </w:tcPr>
          <w:p w14:paraId="2E70A8DC" w14:textId="77777777" w:rsidR="001D224C" w:rsidRDefault="001D224C" w:rsidP="004806FC"/>
        </w:tc>
        <w:tc>
          <w:tcPr>
            <w:tcW w:w="896" w:type="dxa"/>
          </w:tcPr>
          <w:p w14:paraId="330ADB56" w14:textId="77777777" w:rsidR="001D224C" w:rsidRDefault="001D224C" w:rsidP="004806FC"/>
        </w:tc>
      </w:tr>
      <w:tr w:rsidR="004806FC" w14:paraId="155F36E1" w14:textId="77777777" w:rsidTr="0072687F">
        <w:tc>
          <w:tcPr>
            <w:tcW w:w="3581" w:type="dxa"/>
          </w:tcPr>
          <w:p w14:paraId="3F622DAF" w14:textId="77777777" w:rsidR="004806FC" w:rsidRDefault="004806FC" w:rsidP="004806FC">
            <w:r>
              <w:t>Opportunities to attend cultural events</w:t>
            </w:r>
          </w:p>
        </w:tc>
        <w:tc>
          <w:tcPr>
            <w:tcW w:w="1010" w:type="dxa"/>
          </w:tcPr>
          <w:p w14:paraId="347F68AB" w14:textId="77777777" w:rsidR="004806FC" w:rsidRDefault="004806FC" w:rsidP="004806FC"/>
        </w:tc>
        <w:tc>
          <w:tcPr>
            <w:tcW w:w="1010" w:type="dxa"/>
          </w:tcPr>
          <w:p w14:paraId="16DF36A6" w14:textId="77777777" w:rsidR="004806FC" w:rsidRDefault="004806FC" w:rsidP="004806FC"/>
        </w:tc>
        <w:tc>
          <w:tcPr>
            <w:tcW w:w="890" w:type="dxa"/>
          </w:tcPr>
          <w:p w14:paraId="0C403F92" w14:textId="77777777" w:rsidR="004806FC" w:rsidRDefault="004806FC" w:rsidP="004806FC"/>
        </w:tc>
        <w:tc>
          <w:tcPr>
            <w:tcW w:w="916" w:type="dxa"/>
          </w:tcPr>
          <w:p w14:paraId="17D37F89" w14:textId="77777777" w:rsidR="004806FC" w:rsidRDefault="004806FC" w:rsidP="004806FC"/>
        </w:tc>
        <w:tc>
          <w:tcPr>
            <w:tcW w:w="1047" w:type="dxa"/>
          </w:tcPr>
          <w:p w14:paraId="27D066CA" w14:textId="77777777" w:rsidR="004806FC" w:rsidRDefault="004806FC" w:rsidP="004806FC"/>
        </w:tc>
        <w:tc>
          <w:tcPr>
            <w:tcW w:w="896" w:type="dxa"/>
          </w:tcPr>
          <w:p w14:paraId="010419D2" w14:textId="77777777" w:rsidR="004806FC" w:rsidRDefault="004806FC" w:rsidP="004806FC"/>
        </w:tc>
      </w:tr>
      <w:tr w:rsidR="004806FC" w14:paraId="227E271F" w14:textId="77777777" w:rsidTr="0072687F">
        <w:tc>
          <w:tcPr>
            <w:tcW w:w="3581" w:type="dxa"/>
          </w:tcPr>
          <w:p w14:paraId="00C901F4" w14:textId="77777777" w:rsidR="004806FC" w:rsidRDefault="001D224C" w:rsidP="004806FC">
            <w:r>
              <w:t>Q</w:t>
            </w:r>
            <w:r w:rsidR="004806FC">
              <w:t>uality business establishments</w:t>
            </w:r>
          </w:p>
        </w:tc>
        <w:tc>
          <w:tcPr>
            <w:tcW w:w="1010" w:type="dxa"/>
          </w:tcPr>
          <w:p w14:paraId="3A5C8CB3" w14:textId="77777777" w:rsidR="004806FC" w:rsidRDefault="004806FC" w:rsidP="004806FC"/>
        </w:tc>
        <w:tc>
          <w:tcPr>
            <w:tcW w:w="1010" w:type="dxa"/>
          </w:tcPr>
          <w:p w14:paraId="0B8E80D1" w14:textId="77777777" w:rsidR="004806FC" w:rsidRDefault="004806FC" w:rsidP="004806FC"/>
        </w:tc>
        <w:tc>
          <w:tcPr>
            <w:tcW w:w="890" w:type="dxa"/>
          </w:tcPr>
          <w:p w14:paraId="74F087B9" w14:textId="77777777" w:rsidR="004806FC" w:rsidRDefault="004806FC" w:rsidP="004806FC"/>
        </w:tc>
        <w:tc>
          <w:tcPr>
            <w:tcW w:w="916" w:type="dxa"/>
          </w:tcPr>
          <w:p w14:paraId="4A93AE15" w14:textId="77777777" w:rsidR="004806FC" w:rsidRDefault="004806FC" w:rsidP="004806FC"/>
        </w:tc>
        <w:tc>
          <w:tcPr>
            <w:tcW w:w="1047" w:type="dxa"/>
          </w:tcPr>
          <w:p w14:paraId="1E8A286F" w14:textId="77777777" w:rsidR="004806FC" w:rsidRDefault="004806FC" w:rsidP="004806FC"/>
        </w:tc>
        <w:tc>
          <w:tcPr>
            <w:tcW w:w="896" w:type="dxa"/>
          </w:tcPr>
          <w:p w14:paraId="353DE4C5" w14:textId="77777777" w:rsidR="004806FC" w:rsidRDefault="004806FC" w:rsidP="004806FC"/>
        </w:tc>
      </w:tr>
      <w:tr w:rsidR="004806FC" w14:paraId="767081DB" w14:textId="77777777" w:rsidTr="0072687F">
        <w:tc>
          <w:tcPr>
            <w:tcW w:w="3581" w:type="dxa"/>
          </w:tcPr>
          <w:p w14:paraId="5CAF83A9" w14:textId="77777777" w:rsidR="004806FC" w:rsidRDefault="004806FC" w:rsidP="004806FC">
            <w:r>
              <w:t xml:space="preserve">Shopping </w:t>
            </w:r>
            <w:r w:rsidR="001D224C">
              <w:t>o</w:t>
            </w:r>
            <w:r>
              <w:t>pportunities</w:t>
            </w:r>
          </w:p>
        </w:tc>
        <w:tc>
          <w:tcPr>
            <w:tcW w:w="1010" w:type="dxa"/>
          </w:tcPr>
          <w:p w14:paraId="545ADB76" w14:textId="77777777" w:rsidR="004806FC" w:rsidRDefault="004806FC" w:rsidP="004806FC"/>
        </w:tc>
        <w:tc>
          <w:tcPr>
            <w:tcW w:w="1010" w:type="dxa"/>
          </w:tcPr>
          <w:p w14:paraId="3CA21B61" w14:textId="77777777" w:rsidR="004806FC" w:rsidRDefault="004806FC" w:rsidP="004806FC"/>
        </w:tc>
        <w:tc>
          <w:tcPr>
            <w:tcW w:w="890" w:type="dxa"/>
          </w:tcPr>
          <w:p w14:paraId="32012617" w14:textId="77777777" w:rsidR="004806FC" w:rsidRDefault="004806FC" w:rsidP="004806FC"/>
        </w:tc>
        <w:tc>
          <w:tcPr>
            <w:tcW w:w="916" w:type="dxa"/>
          </w:tcPr>
          <w:p w14:paraId="711F0FA0" w14:textId="77777777" w:rsidR="004806FC" w:rsidRDefault="004806FC" w:rsidP="004806FC"/>
        </w:tc>
        <w:tc>
          <w:tcPr>
            <w:tcW w:w="1047" w:type="dxa"/>
          </w:tcPr>
          <w:p w14:paraId="4FA77412" w14:textId="77777777" w:rsidR="004806FC" w:rsidRDefault="004806FC" w:rsidP="004806FC"/>
        </w:tc>
        <w:tc>
          <w:tcPr>
            <w:tcW w:w="896" w:type="dxa"/>
          </w:tcPr>
          <w:p w14:paraId="661CB59F" w14:textId="77777777" w:rsidR="004806FC" w:rsidRDefault="004806FC" w:rsidP="004806FC"/>
        </w:tc>
      </w:tr>
      <w:tr w:rsidR="004806FC" w14:paraId="51F3B579" w14:textId="77777777" w:rsidTr="0072687F">
        <w:tc>
          <w:tcPr>
            <w:tcW w:w="3581" w:type="dxa"/>
          </w:tcPr>
          <w:p w14:paraId="55329A61" w14:textId="77777777" w:rsidR="004806FC" w:rsidRDefault="004806FC" w:rsidP="004806FC">
            <w:r>
              <w:t xml:space="preserve">Job </w:t>
            </w:r>
            <w:r w:rsidR="001D224C">
              <w:t>o</w:t>
            </w:r>
            <w:r>
              <w:t xml:space="preserve">pportunities in </w:t>
            </w:r>
            <w:r w:rsidR="001D224C">
              <w:t xml:space="preserve">my </w:t>
            </w:r>
            <w:r>
              <w:t>field of study</w:t>
            </w:r>
          </w:p>
        </w:tc>
        <w:tc>
          <w:tcPr>
            <w:tcW w:w="1010" w:type="dxa"/>
          </w:tcPr>
          <w:p w14:paraId="115963C4" w14:textId="77777777" w:rsidR="004806FC" w:rsidRDefault="004806FC" w:rsidP="004806FC"/>
        </w:tc>
        <w:tc>
          <w:tcPr>
            <w:tcW w:w="1010" w:type="dxa"/>
          </w:tcPr>
          <w:p w14:paraId="2D551897" w14:textId="77777777" w:rsidR="004806FC" w:rsidRDefault="004806FC" w:rsidP="004806FC"/>
        </w:tc>
        <w:tc>
          <w:tcPr>
            <w:tcW w:w="890" w:type="dxa"/>
          </w:tcPr>
          <w:p w14:paraId="349D3026" w14:textId="77777777" w:rsidR="004806FC" w:rsidRDefault="004806FC" w:rsidP="004806FC"/>
        </w:tc>
        <w:tc>
          <w:tcPr>
            <w:tcW w:w="916" w:type="dxa"/>
          </w:tcPr>
          <w:p w14:paraId="0D4CECBD" w14:textId="77777777" w:rsidR="004806FC" w:rsidRDefault="004806FC" w:rsidP="004806FC"/>
        </w:tc>
        <w:tc>
          <w:tcPr>
            <w:tcW w:w="1047" w:type="dxa"/>
          </w:tcPr>
          <w:p w14:paraId="5B22B459" w14:textId="77777777" w:rsidR="004806FC" w:rsidRDefault="004806FC" w:rsidP="004806FC"/>
        </w:tc>
        <w:tc>
          <w:tcPr>
            <w:tcW w:w="896" w:type="dxa"/>
          </w:tcPr>
          <w:p w14:paraId="5D6DA22E" w14:textId="77777777" w:rsidR="004806FC" w:rsidRDefault="004806FC" w:rsidP="004806FC"/>
        </w:tc>
      </w:tr>
      <w:tr w:rsidR="004806FC" w14:paraId="590C2B10" w14:textId="77777777" w:rsidTr="0072687F">
        <w:tc>
          <w:tcPr>
            <w:tcW w:w="3581" w:type="dxa"/>
          </w:tcPr>
          <w:p w14:paraId="0D85B8FA" w14:textId="77777777" w:rsidR="004806FC" w:rsidRDefault="003B500F" w:rsidP="004806FC">
            <w:r>
              <w:t xml:space="preserve">Outdoor </w:t>
            </w:r>
            <w:r w:rsidR="004806FC">
              <w:t>Recreational Opportunities</w:t>
            </w:r>
          </w:p>
        </w:tc>
        <w:tc>
          <w:tcPr>
            <w:tcW w:w="1010" w:type="dxa"/>
          </w:tcPr>
          <w:p w14:paraId="5E161660" w14:textId="77777777" w:rsidR="004806FC" w:rsidRDefault="004806FC" w:rsidP="004806FC"/>
        </w:tc>
        <w:tc>
          <w:tcPr>
            <w:tcW w:w="1010" w:type="dxa"/>
          </w:tcPr>
          <w:p w14:paraId="10654CA0" w14:textId="77777777" w:rsidR="004806FC" w:rsidRDefault="004806FC" w:rsidP="004806FC"/>
        </w:tc>
        <w:tc>
          <w:tcPr>
            <w:tcW w:w="890" w:type="dxa"/>
          </w:tcPr>
          <w:p w14:paraId="1939513F" w14:textId="77777777" w:rsidR="004806FC" w:rsidRDefault="004806FC" w:rsidP="004806FC"/>
        </w:tc>
        <w:tc>
          <w:tcPr>
            <w:tcW w:w="916" w:type="dxa"/>
          </w:tcPr>
          <w:p w14:paraId="46EE9D6D" w14:textId="77777777" w:rsidR="004806FC" w:rsidRDefault="004806FC" w:rsidP="004806FC"/>
        </w:tc>
        <w:tc>
          <w:tcPr>
            <w:tcW w:w="1047" w:type="dxa"/>
          </w:tcPr>
          <w:p w14:paraId="4B1A39A3" w14:textId="77777777" w:rsidR="004806FC" w:rsidRDefault="004806FC" w:rsidP="004806FC"/>
        </w:tc>
        <w:tc>
          <w:tcPr>
            <w:tcW w:w="896" w:type="dxa"/>
          </w:tcPr>
          <w:p w14:paraId="4821F04A" w14:textId="77777777" w:rsidR="004806FC" w:rsidRDefault="004806FC" w:rsidP="004806FC"/>
        </w:tc>
      </w:tr>
      <w:tr w:rsidR="004806FC" w14:paraId="16F8A127" w14:textId="77777777" w:rsidTr="0072687F">
        <w:tc>
          <w:tcPr>
            <w:tcW w:w="3581" w:type="dxa"/>
          </w:tcPr>
          <w:p w14:paraId="42DCD908" w14:textId="77777777" w:rsidR="004806FC" w:rsidRDefault="004806FC" w:rsidP="004806FC">
            <w:r>
              <w:t>Opportunities</w:t>
            </w:r>
            <w:r w:rsidR="001D224C">
              <w:t xml:space="preserve"> to continue education </w:t>
            </w:r>
          </w:p>
        </w:tc>
        <w:tc>
          <w:tcPr>
            <w:tcW w:w="1010" w:type="dxa"/>
          </w:tcPr>
          <w:p w14:paraId="2D7EE80A" w14:textId="77777777" w:rsidR="004806FC" w:rsidRDefault="004806FC" w:rsidP="004806FC"/>
        </w:tc>
        <w:tc>
          <w:tcPr>
            <w:tcW w:w="1010" w:type="dxa"/>
          </w:tcPr>
          <w:p w14:paraId="7898A331" w14:textId="77777777" w:rsidR="004806FC" w:rsidRDefault="004806FC" w:rsidP="004806FC"/>
        </w:tc>
        <w:tc>
          <w:tcPr>
            <w:tcW w:w="890" w:type="dxa"/>
          </w:tcPr>
          <w:p w14:paraId="12B98DA8" w14:textId="77777777" w:rsidR="004806FC" w:rsidRDefault="004806FC" w:rsidP="004806FC"/>
        </w:tc>
        <w:tc>
          <w:tcPr>
            <w:tcW w:w="916" w:type="dxa"/>
          </w:tcPr>
          <w:p w14:paraId="737C2D6F" w14:textId="77777777" w:rsidR="004806FC" w:rsidRDefault="004806FC" w:rsidP="004806FC"/>
        </w:tc>
        <w:tc>
          <w:tcPr>
            <w:tcW w:w="1047" w:type="dxa"/>
          </w:tcPr>
          <w:p w14:paraId="7DE7FF7F" w14:textId="77777777" w:rsidR="004806FC" w:rsidRDefault="004806FC" w:rsidP="004806FC"/>
        </w:tc>
        <w:tc>
          <w:tcPr>
            <w:tcW w:w="896" w:type="dxa"/>
          </w:tcPr>
          <w:p w14:paraId="484194DC" w14:textId="77777777" w:rsidR="004806FC" w:rsidRDefault="004806FC" w:rsidP="004806FC"/>
        </w:tc>
      </w:tr>
      <w:tr w:rsidR="004806FC" w14:paraId="43B3CD34" w14:textId="77777777" w:rsidTr="0072687F">
        <w:tc>
          <w:tcPr>
            <w:tcW w:w="3581" w:type="dxa"/>
          </w:tcPr>
          <w:p w14:paraId="5B4B17DA" w14:textId="77777777" w:rsidR="004806FC" w:rsidRDefault="004806FC" w:rsidP="004806FC">
            <w:r>
              <w:t>Access to affordable quality housing</w:t>
            </w:r>
          </w:p>
        </w:tc>
        <w:tc>
          <w:tcPr>
            <w:tcW w:w="1010" w:type="dxa"/>
          </w:tcPr>
          <w:p w14:paraId="6ADEF95C" w14:textId="77777777" w:rsidR="004806FC" w:rsidRDefault="004806FC" w:rsidP="004806FC"/>
        </w:tc>
        <w:tc>
          <w:tcPr>
            <w:tcW w:w="1010" w:type="dxa"/>
          </w:tcPr>
          <w:p w14:paraId="07111F3C" w14:textId="77777777" w:rsidR="004806FC" w:rsidRDefault="004806FC" w:rsidP="004806FC"/>
        </w:tc>
        <w:tc>
          <w:tcPr>
            <w:tcW w:w="890" w:type="dxa"/>
          </w:tcPr>
          <w:p w14:paraId="36E7E7FC" w14:textId="77777777" w:rsidR="004806FC" w:rsidRDefault="004806FC" w:rsidP="004806FC"/>
        </w:tc>
        <w:tc>
          <w:tcPr>
            <w:tcW w:w="916" w:type="dxa"/>
          </w:tcPr>
          <w:p w14:paraId="79BB884F" w14:textId="77777777" w:rsidR="004806FC" w:rsidRDefault="004806FC" w:rsidP="004806FC"/>
        </w:tc>
        <w:tc>
          <w:tcPr>
            <w:tcW w:w="1047" w:type="dxa"/>
          </w:tcPr>
          <w:p w14:paraId="2A692FC5" w14:textId="77777777" w:rsidR="004806FC" w:rsidRDefault="004806FC" w:rsidP="004806FC"/>
        </w:tc>
        <w:tc>
          <w:tcPr>
            <w:tcW w:w="896" w:type="dxa"/>
          </w:tcPr>
          <w:p w14:paraId="205A4FCA" w14:textId="77777777" w:rsidR="004806FC" w:rsidRDefault="004806FC" w:rsidP="004806FC"/>
        </w:tc>
      </w:tr>
      <w:tr w:rsidR="004806FC" w14:paraId="57B32214" w14:textId="77777777" w:rsidTr="0072687F">
        <w:tc>
          <w:tcPr>
            <w:tcW w:w="3581" w:type="dxa"/>
          </w:tcPr>
          <w:p w14:paraId="06DCC708" w14:textId="77777777" w:rsidR="004806FC" w:rsidRDefault="004806FC" w:rsidP="004806FC">
            <w:r>
              <w:t>Access to quality child care</w:t>
            </w:r>
          </w:p>
        </w:tc>
        <w:tc>
          <w:tcPr>
            <w:tcW w:w="1010" w:type="dxa"/>
          </w:tcPr>
          <w:p w14:paraId="5ECC301B" w14:textId="77777777" w:rsidR="004806FC" w:rsidRDefault="004806FC" w:rsidP="004806FC"/>
        </w:tc>
        <w:tc>
          <w:tcPr>
            <w:tcW w:w="1010" w:type="dxa"/>
          </w:tcPr>
          <w:p w14:paraId="5A5E7078" w14:textId="77777777" w:rsidR="004806FC" w:rsidRDefault="004806FC" w:rsidP="004806FC"/>
        </w:tc>
        <w:tc>
          <w:tcPr>
            <w:tcW w:w="890" w:type="dxa"/>
          </w:tcPr>
          <w:p w14:paraId="740DA4AD" w14:textId="77777777" w:rsidR="004806FC" w:rsidRDefault="004806FC" w:rsidP="004806FC"/>
        </w:tc>
        <w:tc>
          <w:tcPr>
            <w:tcW w:w="916" w:type="dxa"/>
          </w:tcPr>
          <w:p w14:paraId="4A736F11" w14:textId="77777777" w:rsidR="004806FC" w:rsidRDefault="004806FC" w:rsidP="004806FC"/>
        </w:tc>
        <w:tc>
          <w:tcPr>
            <w:tcW w:w="1047" w:type="dxa"/>
          </w:tcPr>
          <w:p w14:paraId="4978C082" w14:textId="77777777" w:rsidR="004806FC" w:rsidRDefault="004806FC" w:rsidP="004806FC"/>
        </w:tc>
        <w:tc>
          <w:tcPr>
            <w:tcW w:w="896" w:type="dxa"/>
          </w:tcPr>
          <w:p w14:paraId="387E1331" w14:textId="77777777" w:rsidR="004806FC" w:rsidRDefault="004806FC" w:rsidP="004806FC"/>
        </w:tc>
      </w:tr>
      <w:tr w:rsidR="004806FC" w14:paraId="1D34BE18" w14:textId="77777777" w:rsidTr="0072687F">
        <w:tc>
          <w:tcPr>
            <w:tcW w:w="3581" w:type="dxa"/>
          </w:tcPr>
          <w:p w14:paraId="0E2F4CF5" w14:textId="77777777" w:rsidR="004806FC" w:rsidRDefault="004806FC" w:rsidP="004806FC">
            <w:r>
              <w:t>Access to quality health care</w:t>
            </w:r>
          </w:p>
        </w:tc>
        <w:tc>
          <w:tcPr>
            <w:tcW w:w="1010" w:type="dxa"/>
          </w:tcPr>
          <w:p w14:paraId="47A817DD" w14:textId="77777777" w:rsidR="004806FC" w:rsidRDefault="004806FC" w:rsidP="004806FC"/>
        </w:tc>
        <w:tc>
          <w:tcPr>
            <w:tcW w:w="1010" w:type="dxa"/>
          </w:tcPr>
          <w:p w14:paraId="16A8505B" w14:textId="77777777" w:rsidR="004806FC" w:rsidRDefault="004806FC" w:rsidP="004806FC"/>
        </w:tc>
        <w:tc>
          <w:tcPr>
            <w:tcW w:w="890" w:type="dxa"/>
          </w:tcPr>
          <w:p w14:paraId="521F6915" w14:textId="77777777" w:rsidR="004806FC" w:rsidRDefault="004806FC" w:rsidP="004806FC"/>
        </w:tc>
        <w:tc>
          <w:tcPr>
            <w:tcW w:w="916" w:type="dxa"/>
          </w:tcPr>
          <w:p w14:paraId="1A0F230C" w14:textId="77777777" w:rsidR="004806FC" w:rsidRDefault="004806FC" w:rsidP="004806FC"/>
        </w:tc>
        <w:tc>
          <w:tcPr>
            <w:tcW w:w="1047" w:type="dxa"/>
          </w:tcPr>
          <w:p w14:paraId="51C043B9" w14:textId="77777777" w:rsidR="004806FC" w:rsidRDefault="004806FC" w:rsidP="004806FC"/>
        </w:tc>
        <w:tc>
          <w:tcPr>
            <w:tcW w:w="896" w:type="dxa"/>
          </w:tcPr>
          <w:p w14:paraId="57F2EB2B" w14:textId="77777777" w:rsidR="004806FC" w:rsidRDefault="004806FC" w:rsidP="004806FC"/>
        </w:tc>
      </w:tr>
      <w:tr w:rsidR="004806FC" w14:paraId="48AA7659" w14:textId="77777777" w:rsidTr="0072687F">
        <w:tc>
          <w:tcPr>
            <w:tcW w:w="3581" w:type="dxa"/>
          </w:tcPr>
          <w:p w14:paraId="0B6D60A9" w14:textId="77777777" w:rsidR="004806FC" w:rsidRDefault="004806FC" w:rsidP="004806FC">
            <w:r>
              <w:t>Overall Cost of Living</w:t>
            </w:r>
          </w:p>
        </w:tc>
        <w:tc>
          <w:tcPr>
            <w:tcW w:w="1010" w:type="dxa"/>
          </w:tcPr>
          <w:p w14:paraId="7E21E0DF" w14:textId="77777777" w:rsidR="004806FC" w:rsidRDefault="004806FC" w:rsidP="004806FC"/>
        </w:tc>
        <w:tc>
          <w:tcPr>
            <w:tcW w:w="1010" w:type="dxa"/>
          </w:tcPr>
          <w:p w14:paraId="74BCD507" w14:textId="77777777" w:rsidR="004806FC" w:rsidRDefault="004806FC" w:rsidP="004806FC"/>
        </w:tc>
        <w:tc>
          <w:tcPr>
            <w:tcW w:w="890" w:type="dxa"/>
          </w:tcPr>
          <w:p w14:paraId="0B455DDD" w14:textId="77777777" w:rsidR="004806FC" w:rsidRDefault="004806FC" w:rsidP="004806FC"/>
        </w:tc>
        <w:tc>
          <w:tcPr>
            <w:tcW w:w="916" w:type="dxa"/>
          </w:tcPr>
          <w:p w14:paraId="7F2EA58C" w14:textId="77777777" w:rsidR="004806FC" w:rsidRDefault="004806FC" w:rsidP="004806FC"/>
        </w:tc>
        <w:tc>
          <w:tcPr>
            <w:tcW w:w="1047" w:type="dxa"/>
          </w:tcPr>
          <w:p w14:paraId="3B91E9E4" w14:textId="77777777" w:rsidR="004806FC" w:rsidRDefault="004806FC" w:rsidP="004806FC"/>
        </w:tc>
        <w:tc>
          <w:tcPr>
            <w:tcW w:w="896" w:type="dxa"/>
          </w:tcPr>
          <w:p w14:paraId="67C69762" w14:textId="77777777" w:rsidR="004806FC" w:rsidRDefault="004806FC" w:rsidP="004806FC"/>
        </w:tc>
      </w:tr>
      <w:tr w:rsidR="004806FC" w14:paraId="3EF6D12C" w14:textId="77777777" w:rsidTr="0072687F">
        <w:tc>
          <w:tcPr>
            <w:tcW w:w="3581" w:type="dxa"/>
          </w:tcPr>
          <w:p w14:paraId="4E8B15D0" w14:textId="77777777" w:rsidR="004806FC" w:rsidRDefault="004806FC" w:rsidP="004806FC">
            <w:r>
              <w:t>Ease of travel</w:t>
            </w:r>
          </w:p>
        </w:tc>
        <w:tc>
          <w:tcPr>
            <w:tcW w:w="1010" w:type="dxa"/>
          </w:tcPr>
          <w:p w14:paraId="48D0B277" w14:textId="77777777" w:rsidR="004806FC" w:rsidRDefault="004806FC" w:rsidP="004806FC"/>
        </w:tc>
        <w:tc>
          <w:tcPr>
            <w:tcW w:w="1010" w:type="dxa"/>
          </w:tcPr>
          <w:p w14:paraId="095B5A46" w14:textId="77777777" w:rsidR="004806FC" w:rsidRDefault="004806FC" w:rsidP="004806FC"/>
        </w:tc>
        <w:tc>
          <w:tcPr>
            <w:tcW w:w="890" w:type="dxa"/>
          </w:tcPr>
          <w:p w14:paraId="10A2D725" w14:textId="77777777" w:rsidR="004806FC" w:rsidRDefault="004806FC" w:rsidP="004806FC"/>
        </w:tc>
        <w:tc>
          <w:tcPr>
            <w:tcW w:w="916" w:type="dxa"/>
          </w:tcPr>
          <w:p w14:paraId="52246442" w14:textId="77777777" w:rsidR="004806FC" w:rsidRDefault="004806FC" w:rsidP="004806FC"/>
        </w:tc>
        <w:tc>
          <w:tcPr>
            <w:tcW w:w="1047" w:type="dxa"/>
          </w:tcPr>
          <w:p w14:paraId="59270C32" w14:textId="77777777" w:rsidR="004806FC" w:rsidRDefault="004806FC" w:rsidP="004806FC"/>
        </w:tc>
        <w:tc>
          <w:tcPr>
            <w:tcW w:w="896" w:type="dxa"/>
          </w:tcPr>
          <w:p w14:paraId="4A0BBA4C" w14:textId="77777777" w:rsidR="004806FC" w:rsidRDefault="004806FC" w:rsidP="004806FC"/>
        </w:tc>
      </w:tr>
      <w:tr w:rsidR="004806FC" w14:paraId="0940C079" w14:textId="77777777" w:rsidTr="0072687F">
        <w:tc>
          <w:tcPr>
            <w:tcW w:w="3581" w:type="dxa"/>
          </w:tcPr>
          <w:p w14:paraId="1DC35D7A" w14:textId="201C9C96" w:rsidR="004806FC" w:rsidRDefault="0072687F" w:rsidP="004806FC">
            <w:r>
              <w:t xml:space="preserve">Tax </w:t>
            </w:r>
            <w:r w:rsidR="00716B8A">
              <w:t>Rates</w:t>
            </w:r>
          </w:p>
        </w:tc>
        <w:tc>
          <w:tcPr>
            <w:tcW w:w="1010" w:type="dxa"/>
          </w:tcPr>
          <w:p w14:paraId="6AE5D8A6" w14:textId="77777777" w:rsidR="004806FC" w:rsidRDefault="004806FC" w:rsidP="004806FC"/>
        </w:tc>
        <w:tc>
          <w:tcPr>
            <w:tcW w:w="1010" w:type="dxa"/>
          </w:tcPr>
          <w:p w14:paraId="0EB55583" w14:textId="77777777" w:rsidR="004806FC" w:rsidRDefault="004806FC" w:rsidP="004806FC"/>
        </w:tc>
        <w:tc>
          <w:tcPr>
            <w:tcW w:w="890" w:type="dxa"/>
          </w:tcPr>
          <w:p w14:paraId="5D9E4A25" w14:textId="77777777" w:rsidR="004806FC" w:rsidRDefault="004806FC" w:rsidP="004806FC"/>
        </w:tc>
        <w:tc>
          <w:tcPr>
            <w:tcW w:w="916" w:type="dxa"/>
          </w:tcPr>
          <w:p w14:paraId="1C8F5931" w14:textId="77777777" w:rsidR="004806FC" w:rsidRDefault="004806FC" w:rsidP="004806FC"/>
        </w:tc>
        <w:tc>
          <w:tcPr>
            <w:tcW w:w="1047" w:type="dxa"/>
          </w:tcPr>
          <w:p w14:paraId="425D67EB" w14:textId="77777777" w:rsidR="004806FC" w:rsidRDefault="004806FC" w:rsidP="004806FC"/>
        </w:tc>
        <w:tc>
          <w:tcPr>
            <w:tcW w:w="896" w:type="dxa"/>
          </w:tcPr>
          <w:p w14:paraId="14688847" w14:textId="77777777" w:rsidR="004806FC" w:rsidRDefault="004806FC" w:rsidP="004806FC"/>
        </w:tc>
      </w:tr>
      <w:tr w:rsidR="004806FC" w14:paraId="40F0A396" w14:textId="77777777" w:rsidTr="0072687F">
        <w:tc>
          <w:tcPr>
            <w:tcW w:w="3581" w:type="dxa"/>
          </w:tcPr>
          <w:p w14:paraId="142489AC" w14:textId="77777777" w:rsidR="004806FC" w:rsidRDefault="004806FC" w:rsidP="004806FC">
            <w:r>
              <w:t>Broadband Service</w:t>
            </w:r>
          </w:p>
        </w:tc>
        <w:tc>
          <w:tcPr>
            <w:tcW w:w="1010" w:type="dxa"/>
          </w:tcPr>
          <w:p w14:paraId="58C2494D" w14:textId="77777777" w:rsidR="004806FC" w:rsidRDefault="004806FC" w:rsidP="004806FC"/>
        </w:tc>
        <w:tc>
          <w:tcPr>
            <w:tcW w:w="1010" w:type="dxa"/>
          </w:tcPr>
          <w:p w14:paraId="3082E331" w14:textId="77777777" w:rsidR="004806FC" w:rsidRDefault="004806FC" w:rsidP="004806FC"/>
        </w:tc>
        <w:tc>
          <w:tcPr>
            <w:tcW w:w="890" w:type="dxa"/>
          </w:tcPr>
          <w:p w14:paraId="2852AEF0" w14:textId="77777777" w:rsidR="004806FC" w:rsidRDefault="004806FC" w:rsidP="004806FC"/>
        </w:tc>
        <w:tc>
          <w:tcPr>
            <w:tcW w:w="916" w:type="dxa"/>
          </w:tcPr>
          <w:p w14:paraId="070DE264" w14:textId="77777777" w:rsidR="004806FC" w:rsidRDefault="004806FC" w:rsidP="004806FC"/>
        </w:tc>
        <w:tc>
          <w:tcPr>
            <w:tcW w:w="1047" w:type="dxa"/>
          </w:tcPr>
          <w:p w14:paraId="3AB2C875" w14:textId="77777777" w:rsidR="004806FC" w:rsidRDefault="004806FC" w:rsidP="004806FC"/>
        </w:tc>
        <w:tc>
          <w:tcPr>
            <w:tcW w:w="896" w:type="dxa"/>
          </w:tcPr>
          <w:p w14:paraId="77C0F7D5" w14:textId="77777777" w:rsidR="004806FC" w:rsidRDefault="004806FC" w:rsidP="004806FC"/>
        </w:tc>
      </w:tr>
      <w:tr w:rsidR="004806FC" w14:paraId="49EDBC61" w14:textId="77777777" w:rsidTr="0072687F">
        <w:tc>
          <w:tcPr>
            <w:tcW w:w="3581" w:type="dxa"/>
          </w:tcPr>
          <w:p w14:paraId="6AC0790C" w14:textId="5DAF035B" w:rsidR="004806FC" w:rsidRDefault="004806FC" w:rsidP="004806FC">
            <w:r>
              <w:t>Utility Cost</w:t>
            </w:r>
            <w:r w:rsidR="008D77E7">
              <w:t>s</w:t>
            </w:r>
          </w:p>
        </w:tc>
        <w:tc>
          <w:tcPr>
            <w:tcW w:w="1010" w:type="dxa"/>
          </w:tcPr>
          <w:p w14:paraId="74F0AD1A" w14:textId="77777777" w:rsidR="004806FC" w:rsidRDefault="004806FC" w:rsidP="004806FC"/>
        </w:tc>
        <w:tc>
          <w:tcPr>
            <w:tcW w:w="1010" w:type="dxa"/>
          </w:tcPr>
          <w:p w14:paraId="502DC64A" w14:textId="77777777" w:rsidR="004806FC" w:rsidRDefault="004806FC" w:rsidP="004806FC"/>
        </w:tc>
        <w:tc>
          <w:tcPr>
            <w:tcW w:w="890" w:type="dxa"/>
          </w:tcPr>
          <w:p w14:paraId="071CEADD" w14:textId="77777777" w:rsidR="004806FC" w:rsidRDefault="004806FC" w:rsidP="004806FC"/>
        </w:tc>
        <w:tc>
          <w:tcPr>
            <w:tcW w:w="916" w:type="dxa"/>
          </w:tcPr>
          <w:p w14:paraId="7B6ADBED" w14:textId="77777777" w:rsidR="004806FC" w:rsidRDefault="004806FC" w:rsidP="004806FC"/>
        </w:tc>
        <w:tc>
          <w:tcPr>
            <w:tcW w:w="1047" w:type="dxa"/>
          </w:tcPr>
          <w:p w14:paraId="4D84036A" w14:textId="77777777" w:rsidR="004806FC" w:rsidRDefault="004806FC" w:rsidP="004806FC"/>
        </w:tc>
        <w:tc>
          <w:tcPr>
            <w:tcW w:w="896" w:type="dxa"/>
          </w:tcPr>
          <w:p w14:paraId="5C83DE23" w14:textId="77777777" w:rsidR="004806FC" w:rsidRDefault="004806FC" w:rsidP="004806FC"/>
        </w:tc>
      </w:tr>
      <w:tr w:rsidR="00483B90" w14:paraId="342F6398" w14:textId="77777777" w:rsidTr="0072687F">
        <w:tc>
          <w:tcPr>
            <w:tcW w:w="3581" w:type="dxa"/>
          </w:tcPr>
          <w:p w14:paraId="4060C302" w14:textId="77777777" w:rsidR="00483B90" w:rsidRDefault="00483B90" w:rsidP="004806FC">
            <w:r>
              <w:t xml:space="preserve">Pk-12 Schools </w:t>
            </w:r>
          </w:p>
        </w:tc>
        <w:tc>
          <w:tcPr>
            <w:tcW w:w="1010" w:type="dxa"/>
          </w:tcPr>
          <w:p w14:paraId="5B260189" w14:textId="77777777" w:rsidR="00483B90" w:rsidRDefault="00483B90" w:rsidP="004806FC"/>
        </w:tc>
        <w:tc>
          <w:tcPr>
            <w:tcW w:w="1010" w:type="dxa"/>
          </w:tcPr>
          <w:p w14:paraId="5C15CE7E" w14:textId="77777777" w:rsidR="00483B90" w:rsidRDefault="00483B90" w:rsidP="004806FC"/>
        </w:tc>
        <w:tc>
          <w:tcPr>
            <w:tcW w:w="890" w:type="dxa"/>
          </w:tcPr>
          <w:p w14:paraId="4B9F9CED" w14:textId="77777777" w:rsidR="00483B90" w:rsidRDefault="00483B90" w:rsidP="004806FC"/>
        </w:tc>
        <w:tc>
          <w:tcPr>
            <w:tcW w:w="916" w:type="dxa"/>
          </w:tcPr>
          <w:p w14:paraId="4554122E" w14:textId="77777777" w:rsidR="00483B90" w:rsidRDefault="00483B90" w:rsidP="004806FC"/>
        </w:tc>
        <w:tc>
          <w:tcPr>
            <w:tcW w:w="1047" w:type="dxa"/>
          </w:tcPr>
          <w:p w14:paraId="454A3FA2" w14:textId="77777777" w:rsidR="00483B90" w:rsidRDefault="00483B90" w:rsidP="004806FC"/>
        </w:tc>
        <w:tc>
          <w:tcPr>
            <w:tcW w:w="896" w:type="dxa"/>
          </w:tcPr>
          <w:p w14:paraId="4C780A49" w14:textId="77777777" w:rsidR="00483B90" w:rsidRDefault="00483B90" w:rsidP="004806FC"/>
        </w:tc>
      </w:tr>
      <w:tr w:rsidR="001D224C" w14:paraId="70D283EF" w14:textId="77777777" w:rsidTr="0072687F">
        <w:tc>
          <w:tcPr>
            <w:tcW w:w="3581" w:type="dxa"/>
          </w:tcPr>
          <w:p w14:paraId="190C863A" w14:textId="77777777" w:rsidR="001D224C" w:rsidRDefault="001D224C" w:rsidP="004806FC">
            <w:r>
              <w:t>Government</w:t>
            </w:r>
          </w:p>
        </w:tc>
        <w:tc>
          <w:tcPr>
            <w:tcW w:w="1010" w:type="dxa"/>
          </w:tcPr>
          <w:p w14:paraId="108627E7" w14:textId="77777777" w:rsidR="001D224C" w:rsidRDefault="001D224C" w:rsidP="004806FC"/>
        </w:tc>
        <w:tc>
          <w:tcPr>
            <w:tcW w:w="1010" w:type="dxa"/>
          </w:tcPr>
          <w:p w14:paraId="05B591AD" w14:textId="77777777" w:rsidR="001D224C" w:rsidRDefault="001D224C" w:rsidP="004806FC"/>
        </w:tc>
        <w:tc>
          <w:tcPr>
            <w:tcW w:w="890" w:type="dxa"/>
          </w:tcPr>
          <w:p w14:paraId="21A25BA3" w14:textId="77777777" w:rsidR="001D224C" w:rsidRDefault="001D224C" w:rsidP="004806FC"/>
        </w:tc>
        <w:tc>
          <w:tcPr>
            <w:tcW w:w="916" w:type="dxa"/>
          </w:tcPr>
          <w:p w14:paraId="6CA2421F" w14:textId="77777777" w:rsidR="001D224C" w:rsidRDefault="001D224C" w:rsidP="004806FC"/>
        </w:tc>
        <w:tc>
          <w:tcPr>
            <w:tcW w:w="1047" w:type="dxa"/>
          </w:tcPr>
          <w:p w14:paraId="27CF8B29" w14:textId="77777777" w:rsidR="001D224C" w:rsidRDefault="001D224C" w:rsidP="004806FC"/>
        </w:tc>
        <w:tc>
          <w:tcPr>
            <w:tcW w:w="896" w:type="dxa"/>
          </w:tcPr>
          <w:p w14:paraId="601A6CF3" w14:textId="77777777" w:rsidR="001D224C" w:rsidRDefault="001D224C" w:rsidP="004806FC"/>
        </w:tc>
      </w:tr>
      <w:tr w:rsidR="004806FC" w14:paraId="008B2F24" w14:textId="77777777" w:rsidTr="0072687F">
        <w:tc>
          <w:tcPr>
            <w:tcW w:w="3581" w:type="dxa"/>
          </w:tcPr>
          <w:p w14:paraId="571C69F9" w14:textId="77777777" w:rsidR="004806FC" w:rsidRDefault="004806FC" w:rsidP="004806FC">
            <w:r>
              <w:t>Crime Prevention</w:t>
            </w:r>
          </w:p>
        </w:tc>
        <w:tc>
          <w:tcPr>
            <w:tcW w:w="1010" w:type="dxa"/>
          </w:tcPr>
          <w:p w14:paraId="781A62ED" w14:textId="77777777" w:rsidR="004806FC" w:rsidRDefault="004806FC" w:rsidP="004806FC"/>
        </w:tc>
        <w:tc>
          <w:tcPr>
            <w:tcW w:w="1010" w:type="dxa"/>
          </w:tcPr>
          <w:p w14:paraId="27520666" w14:textId="77777777" w:rsidR="004806FC" w:rsidRDefault="004806FC" w:rsidP="004806FC"/>
        </w:tc>
        <w:tc>
          <w:tcPr>
            <w:tcW w:w="890" w:type="dxa"/>
          </w:tcPr>
          <w:p w14:paraId="10CC4AE7" w14:textId="77777777" w:rsidR="004806FC" w:rsidRDefault="004806FC" w:rsidP="004806FC"/>
        </w:tc>
        <w:tc>
          <w:tcPr>
            <w:tcW w:w="916" w:type="dxa"/>
          </w:tcPr>
          <w:p w14:paraId="08623D37" w14:textId="77777777" w:rsidR="004806FC" w:rsidRDefault="004806FC" w:rsidP="004806FC"/>
        </w:tc>
        <w:tc>
          <w:tcPr>
            <w:tcW w:w="1047" w:type="dxa"/>
          </w:tcPr>
          <w:p w14:paraId="3BD30A6C" w14:textId="77777777" w:rsidR="004806FC" w:rsidRDefault="004806FC" w:rsidP="004806FC"/>
        </w:tc>
        <w:tc>
          <w:tcPr>
            <w:tcW w:w="896" w:type="dxa"/>
          </w:tcPr>
          <w:p w14:paraId="2A43A7DA" w14:textId="77777777" w:rsidR="004806FC" w:rsidRDefault="004806FC" w:rsidP="004806FC"/>
        </w:tc>
      </w:tr>
      <w:tr w:rsidR="004806FC" w14:paraId="3864EF6A" w14:textId="77777777" w:rsidTr="0072687F">
        <w:tc>
          <w:tcPr>
            <w:tcW w:w="3581" w:type="dxa"/>
          </w:tcPr>
          <w:p w14:paraId="769C1C7E" w14:textId="04AFDE65" w:rsidR="004806FC" w:rsidRDefault="004806FC" w:rsidP="004806FC">
            <w:r>
              <w:t xml:space="preserve">Variety of dining </w:t>
            </w:r>
            <w:r w:rsidR="00DE101E">
              <w:t>e</w:t>
            </w:r>
            <w:r>
              <w:t>stablishments</w:t>
            </w:r>
          </w:p>
        </w:tc>
        <w:tc>
          <w:tcPr>
            <w:tcW w:w="1010" w:type="dxa"/>
          </w:tcPr>
          <w:p w14:paraId="5DFDF241" w14:textId="77777777" w:rsidR="004806FC" w:rsidRDefault="004806FC" w:rsidP="004806FC"/>
        </w:tc>
        <w:tc>
          <w:tcPr>
            <w:tcW w:w="1010" w:type="dxa"/>
          </w:tcPr>
          <w:p w14:paraId="72437CF4" w14:textId="77777777" w:rsidR="004806FC" w:rsidRDefault="004806FC" w:rsidP="004806FC"/>
        </w:tc>
        <w:tc>
          <w:tcPr>
            <w:tcW w:w="890" w:type="dxa"/>
          </w:tcPr>
          <w:p w14:paraId="221D9893" w14:textId="77777777" w:rsidR="004806FC" w:rsidRDefault="004806FC" w:rsidP="004806FC"/>
        </w:tc>
        <w:tc>
          <w:tcPr>
            <w:tcW w:w="916" w:type="dxa"/>
          </w:tcPr>
          <w:p w14:paraId="647303A9" w14:textId="77777777" w:rsidR="004806FC" w:rsidRDefault="004806FC" w:rsidP="004806FC"/>
        </w:tc>
        <w:tc>
          <w:tcPr>
            <w:tcW w:w="1047" w:type="dxa"/>
          </w:tcPr>
          <w:p w14:paraId="2B605671" w14:textId="77777777" w:rsidR="004806FC" w:rsidRDefault="004806FC" w:rsidP="004806FC"/>
        </w:tc>
        <w:tc>
          <w:tcPr>
            <w:tcW w:w="896" w:type="dxa"/>
          </w:tcPr>
          <w:p w14:paraId="29E1040B" w14:textId="77777777" w:rsidR="004806FC" w:rsidRDefault="004806FC" w:rsidP="004806FC"/>
        </w:tc>
      </w:tr>
      <w:tr w:rsidR="001D224C" w14:paraId="2541B7F1" w14:textId="77777777" w:rsidTr="0072687F">
        <w:tc>
          <w:tcPr>
            <w:tcW w:w="3581" w:type="dxa"/>
          </w:tcPr>
          <w:p w14:paraId="1341920C" w14:textId="77777777" w:rsidR="001D224C" w:rsidRDefault="001D224C" w:rsidP="004806FC">
            <w:r>
              <w:t>Overall image or reputation</w:t>
            </w:r>
          </w:p>
        </w:tc>
        <w:tc>
          <w:tcPr>
            <w:tcW w:w="1010" w:type="dxa"/>
          </w:tcPr>
          <w:p w14:paraId="558C9659" w14:textId="77777777" w:rsidR="001D224C" w:rsidRDefault="001D224C" w:rsidP="004806FC"/>
        </w:tc>
        <w:tc>
          <w:tcPr>
            <w:tcW w:w="1010" w:type="dxa"/>
          </w:tcPr>
          <w:p w14:paraId="0D70B2D2" w14:textId="77777777" w:rsidR="001D224C" w:rsidRDefault="001D224C" w:rsidP="004806FC"/>
        </w:tc>
        <w:tc>
          <w:tcPr>
            <w:tcW w:w="890" w:type="dxa"/>
          </w:tcPr>
          <w:p w14:paraId="3788D7A4" w14:textId="77777777" w:rsidR="001D224C" w:rsidRDefault="001D224C" w:rsidP="004806FC"/>
        </w:tc>
        <w:tc>
          <w:tcPr>
            <w:tcW w:w="916" w:type="dxa"/>
          </w:tcPr>
          <w:p w14:paraId="17C56EA5" w14:textId="77777777" w:rsidR="001D224C" w:rsidRDefault="001D224C" w:rsidP="004806FC"/>
        </w:tc>
        <w:tc>
          <w:tcPr>
            <w:tcW w:w="1047" w:type="dxa"/>
          </w:tcPr>
          <w:p w14:paraId="0C326F09" w14:textId="77777777" w:rsidR="001D224C" w:rsidRDefault="001D224C" w:rsidP="004806FC"/>
        </w:tc>
        <w:tc>
          <w:tcPr>
            <w:tcW w:w="896" w:type="dxa"/>
          </w:tcPr>
          <w:p w14:paraId="05DA5D80" w14:textId="77777777" w:rsidR="001D224C" w:rsidRDefault="001D224C" w:rsidP="004806FC"/>
        </w:tc>
      </w:tr>
    </w:tbl>
    <w:p w14:paraId="653A541E" w14:textId="77777777" w:rsidR="003B500F" w:rsidRDefault="003B500F" w:rsidP="00F04A91">
      <w:pPr>
        <w:pStyle w:val="PlainText"/>
      </w:pPr>
    </w:p>
    <w:p w14:paraId="09B9EC40" w14:textId="77777777" w:rsidR="00483B90" w:rsidRDefault="00BF18CC" w:rsidP="00F04A91">
      <w:pPr>
        <w:pStyle w:val="PlainText"/>
      </w:pPr>
      <w:r>
        <w:t>Using the same aspects, p</w:t>
      </w:r>
      <w:r w:rsidR="00483B90">
        <w:t>lease rate the importance of these factors for you when considering a place to live</w:t>
      </w:r>
      <w:r w:rsidR="004652B0">
        <w:t xml:space="preserve"> and work</w:t>
      </w:r>
      <w:r w:rsidR="00483B90">
        <w:t xml:space="preserve">? </w:t>
      </w:r>
    </w:p>
    <w:p w14:paraId="3CA91590" w14:textId="77777777" w:rsidR="00483B90" w:rsidRDefault="00483B90" w:rsidP="00F04A91">
      <w:pPr>
        <w:pStyle w:val="PlainText"/>
      </w:pPr>
    </w:p>
    <w:tbl>
      <w:tblPr>
        <w:tblStyle w:val="TableGrid"/>
        <w:tblW w:w="0" w:type="auto"/>
        <w:tblLook w:val="04A0" w:firstRow="1" w:lastRow="0" w:firstColumn="1" w:lastColumn="0" w:noHBand="0" w:noVBand="1"/>
      </w:tblPr>
      <w:tblGrid>
        <w:gridCol w:w="3021"/>
        <w:gridCol w:w="1124"/>
        <w:gridCol w:w="1124"/>
        <w:gridCol w:w="890"/>
        <w:gridCol w:w="1171"/>
        <w:gridCol w:w="1124"/>
        <w:gridCol w:w="896"/>
      </w:tblGrid>
      <w:tr w:rsidR="00A45707" w14:paraId="668B8B3D" w14:textId="77777777" w:rsidTr="00716B8A">
        <w:tc>
          <w:tcPr>
            <w:tcW w:w="3021" w:type="dxa"/>
          </w:tcPr>
          <w:p w14:paraId="3DAD05A3" w14:textId="77777777" w:rsidR="00A45707" w:rsidRDefault="00A45707" w:rsidP="00A17BEF">
            <w:r>
              <w:t xml:space="preserve">Please rate </w:t>
            </w:r>
          </w:p>
        </w:tc>
        <w:tc>
          <w:tcPr>
            <w:tcW w:w="1124" w:type="dxa"/>
          </w:tcPr>
          <w:p w14:paraId="31BE0D44" w14:textId="59E4B968" w:rsidR="00A45707" w:rsidRPr="00DE101E" w:rsidRDefault="008D77E7" w:rsidP="00A17BEF">
            <w:r>
              <w:t xml:space="preserve">Not at all Important </w:t>
            </w:r>
          </w:p>
        </w:tc>
        <w:tc>
          <w:tcPr>
            <w:tcW w:w="1124" w:type="dxa"/>
          </w:tcPr>
          <w:p w14:paraId="630FB561" w14:textId="265C4B15" w:rsidR="00A45707" w:rsidRPr="00960A92" w:rsidRDefault="008D77E7" w:rsidP="00A17BEF">
            <w:pPr>
              <w:rPr>
                <w:strike/>
              </w:rPr>
            </w:pPr>
            <w:r w:rsidRPr="00377C30">
              <w:t xml:space="preserve">Not </w:t>
            </w:r>
            <w:r w:rsidR="00DE101E">
              <w:t>Important</w:t>
            </w:r>
            <w:r w:rsidR="00A45707" w:rsidRPr="00960A92">
              <w:rPr>
                <w:strike/>
              </w:rPr>
              <w:t xml:space="preserve"> </w:t>
            </w:r>
          </w:p>
        </w:tc>
        <w:tc>
          <w:tcPr>
            <w:tcW w:w="890" w:type="dxa"/>
          </w:tcPr>
          <w:p w14:paraId="6CAE359C" w14:textId="77777777" w:rsidR="00A45707" w:rsidRPr="00DE101E" w:rsidRDefault="00A45707" w:rsidP="00A17BEF">
            <w:r w:rsidRPr="00DE101E">
              <w:t>Neutral</w:t>
            </w:r>
          </w:p>
        </w:tc>
        <w:tc>
          <w:tcPr>
            <w:tcW w:w="1171" w:type="dxa"/>
          </w:tcPr>
          <w:p w14:paraId="724B86AC" w14:textId="2D2D0F77" w:rsidR="00A45707" w:rsidRPr="00960A92" w:rsidRDefault="00DE101E" w:rsidP="00A17BEF">
            <w:pPr>
              <w:rPr>
                <w:strike/>
              </w:rPr>
            </w:pPr>
            <w:r>
              <w:t>Important</w:t>
            </w:r>
            <w:r w:rsidR="00A45707" w:rsidRPr="00960A92">
              <w:rPr>
                <w:strike/>
              </w:rPr>
              <w:t xml:space="preserve"> </w:t>
            </w:r>
          </w:p>
        </w:tc>
        <w:tc>
          <w:tcPr>
            <w:tcW w:w="1124" w:type="dxa"/>
          </w:tcPr>
          <w:p w14:paraId="567A6EFE" w14:textId="3C68F84A" w:rsidR="00A45707" w:rsidRPr="00DE101E" w:rsidRDefault="00C963F4" w:rsidP="00A17BEF">
            <w:r>
              <w:t xml:space="preserve">Very </w:t>
            </w:r>
            <w:r w:rsidR="00DE101E">
              <w:t>Important</w:t>
            </w:r>
          </w:p>
        </w:tc>
        <w:tc>
          <w:tcPr>
            <w:tcW w:w="896" w:type="dxa"/>
          </w:tcPr>
          <w:p w14:paraId="3200DF84" w14:textId="77777777" w:rsidR="00A45707" w:rsidRDefault="00A45707" w:rsidP="00A17BEF">
            <w:r>
              <w:t>No opinion</w:t>
            </w:r>
          </w:p>
        </w:tc>
      </w:tr>
      <w:tr w:rsidR="00A45707" w14:paraId="31614E47" w14:textId="77777777" w:rsidTr="00716B8A">
        <w:tc>
          <w:tcPr>
            <w:tcW w:w="3021" w:type="dxa"/>
          </w:tcPr>
          <w:p w14:paraId="12699D85" w14:textId="77777777" w:rsidR="00A45707" w:rsidRDefault="00A45707" w:rsidP="00A17BEF">
            <w:r>
              <w:t>Alabama as a place to live?</w:t>
            </w:r>
          </w:p>
        </w:tc>
        <w:tc>
          <w:tcPr>
            <w:tcW w:w="1124" w:type="dxa"/>
          </w:tcPr>
          <w:p w14:paraId="78CCC28B" w14:textId="77777777" w:rsidR="00A45707" w:rsidRDefault="00A45707" w:rsidP="00A17BEF"/>
        </w:tc>
        <w:tc>
          <w:tcPr>
            <w:tcW w:w="1124" w:type="dxa"/>
          </w:tcPr>
          <w:p w14:paraId="6250366B" w14:textId="77777777" w:rsidR="00A45707" w:rsidRDefault="00A45707" w:rsidP="00A17BEF"/>
        </w:tc>
        <w:tc>
          <w:tcPr>
            <w:tcW w:w="890" w:type="dxa"/>
          </w:tcPr>
          <w:p w14:paraId="3A44A4AD" w14:textId="77777777" w:rsidR="00A45707" w:rsidRDefault="00A45707" w:rsidP="00A17BEF"/>
        </w:tc>
        <w:tc>
          <w:tcPr>
            <w:tcW w:w="1171" w:type="dxa"/>
          </w:tcPr>
          <w:p w14:paraId="766E59B6" w14:textId="77777777" w:rsidR="00A45707" w:rsidRDefault="00A45707" w:rsidP="00A17BEF"/>
        </w:tc>
        <w:tc>
          <w:tcPr>
            <w:tcW w:w="1124" w:type="dxa"/>
          </w:tcPr>
          <w:p w14:paraId="0274854B" w14:textId="77777777" w:rsidR="00A45707" w:rsidRDefault="00A45707" w:rsidP="00A17BEF"/>
        </w:tc>
        <w:tc>
          <w:tcPr>
            <w:tcW w:w="896" w:type="dxa"/>
          </w:tcPr>
          <w:p w14:paraId="4B2A508F" w14:textId="77777777" w:rsidR="00A45707" w:rsidRDefault="00A45707" w:rsidP="00A17BEF"/>
        </w:tc>
      </w:tr>
      <w:tr w:rsidR="00A45707" w14:paraId="4FB1CC41" w14:textId="77777777" w:rsidTr="00716B8A">
        <w:tc>
          <w:tcPr>
            <w:tcW w:w="3021" w:type="dxa"/>
          </w:tcPr>
          <w:p w14:paraId="7D04B97B" w14:textId="77777777" w:rsidR="00A45707" w:rsidRDefault="00A45707" w:rsidP="00A17BEF">
            <w:r>
              <w:t>Alabama as a place to work?</w:t>
            </w:r>
          </w:p>
        </w:tc>
        <w:tc>
          <w:tcPr>
            <w:tcW w:w="1124" w:type="dxa"/>
          </w:tcPr>
          <w:p w14:paraId="394C8CA9" w14:textId="77777777" w:rsidR="00A45707" w:rsidRDefault="00A45707" w:rsidP="00A17BEF"/>
        </w:tc>
        <w:tc>
          <w:tcPr>
            <w:tcW w:w="1124" w:type="dxa"/>
          </w:tcPr>
          <w:p w14:paraId="48BCF54D" w14:textId="77777777" w:rsidR="00A45707" w:rsidRDefault="00A45707" w:rsidP="00A17BEF"/>
        </w:tc>
        <w:tc>
          <w:tcPr>
            <w:tcW w:w="890" w:type="dxa"/>
          </w:tcPr>
          <w:p w14:paraId="141B76DF" w14:textId="77777777" w:rsidR="00A45707" w:rsidRDefault="00A45707" w:rsidP="00A17BEF"/>
        </w:tc>
        <w:tc>
          <w:tcPr>
            <w:tcW w:w="1171" w:type="dxa"/>
          </w:tcPr>
          <w:p w14:paraId="7CAC1210" w14:textId="77777777" w:rsidR="00A45707" w:rsidRDefault="00A45707" w:rsidP="00A17BEF"/>
        </w:tc>
        <w:tc>
          <w:tcPr>
            <w:tcW w:w="1124" w:type="dxa"/>
          </w:tcPr>
          <w:p w14:paraId="703DF3D5" w14:textId="77777777" w:rsidR="00A45707" w:rsidRDefault="00A45707" w:rsidP="00A17BEF"/>
        </w:tc>
        <w:tc>
          <w:tcPr>
            <w:tcW w:w="896" w:type="dxa"/>
          </w:tcPr>
          <w:p w14:paraId="13C034AF" w14:textId="77777777" w:rsidR="00A45707" w:rsidRDefault="00A45707" w:rsidP="00A17BEF"/>
        </w:tc>
      </w:tr>
      <w:tr w:rsidR="00A45707" w14:paraId="753D4F34" w14:textId="77777777" w:rsidTr="00716B8A">
        <w:tc>
          <w:tcPr>
            <w:tcW w:w="3021" w:type="dxa"/>
          </w:tcPr>
          <w:p w14:paraId="72F5B9AB" w14:textId="77777777" w:rsidR="00A45707" w:rsidRDefault="00A45707" w:rsidP="00A17BEF">
            <w:r>
              <w:t>Friendliness of People</w:t>
            </w:r>
          </w:p>
        </w:tc>
        <w:tc>
          <w:tcPr>
            <w:tcW w:w="1124" w:type="dxa"/>
          </w:tcPr>
          <w:p w14:paraId="57E0D014" w14:textId="77777777" w:rsidR="00A45707" w:rsidRDefault="00A45707" w:rsidP="00A17BEF"/>
        </w:tc>
        <w:tc>
          <w:tcPr>
            <w:tcW w:w="1124" w:type="dxa"/>
          </w:tcPr>
          <w:p w14:paraId="669B6BF3" w14:textId="77777777" w:rsidR="00A45707" w:rsidRDefault="00A45707" w:rsidP="00A17BEF"/>
        </w:tc>
        <w:tc>
          <w:tcPr>
            <w:tcW w:w="890" w:type="dxa"/>
          </w:tcPr>
          <w:p w14:paraId="73893D90" w14:textId="77777777" w:rsidR="00A45707" w:rsidRDefault="00A45707" w:rsidP="00A17BEF"/>
        </w:tc>
        <w:tc>
          <w:tcPr>
            <w:tcW w:w="1171" w:type="dxa"/>
          </w:tcPr>
          <w:p w14:paraId="730BB9EA" w14:textId="77777777" w:rsidR="00A45707" w:rsidRDefault="00A45707" w:rsidP="00A17BEF"/>
        </w:tc>
        <w:tc>
          <w:tcPr>
            <w:tcW w:w="1124" w:type="dxa"/>
          </w:tcPr>
          <w:p w14:paraId="23E848E9" w14:textId="77777777" w:rsidR="00A45707" w:rsidRDefault="00A45707" w:rsidP="00A17BEF"/>
        </w:tc>
        <w:tc>
          <w:tcPr>
            <w:tcW w:w="896" w:type="dxa"/>
          </w:tcPr>
          <w:p w14:paraId="2141D2B6" w14:textId="77777777" w:rsidR="00A45707" w:rsidRDefault="00A45707" w:rsidP="00A17BEF"/>
        </w:tc>
      </w:tr>
      <w:tr w:rsidR="00A45707" w14:paraId="5A533D9E" w14:textId="77777777" w:rsidTr="00716B8A">
        <w:tc>
          <w:tcPr>
            <w:tcW w:w="3021" w:type="dxa"/>
          </w:tcPr>
          <w:p w14:paraId="4C147BD8" w14:textId="77777777" w:rsidR="00A45707" w:rsidRDefault="00A45707" w:rsidP="00A17BEF">
            <w:r>
              <w:t>Acceptance towards people of diverse backgrounds</w:t>
            </w:r>
          </w:p>
        </w:tc>
        <w:tc>
          <w:tcPr>
            <w:tcW w:w="1124" w:type="dxa"/>
          </w:tcPr>
          <w:p w14:paraId="48DFF458" w14:textId="77777777" w:rsidR="00A45707" w:rsidRDefault="00A45707" w:rsidP="00A17BEF"/>
        </w:tc>
        <w:tc>
          <w:tcPr>
            <w:tcW w:w="1124" w:type="dxa"/>
          </w:tcPr>
          <w:p w14:paraId="52ADBCDE" w14:textId="77777777" w:rsidR="00A45707" w:rsidRDefault="00A45707" w:rsidP="00A17BEF"/>
        </w:tc>
        <w:tc>
          <w:tcPr>
            <w:tcW w:w="890" w:type="dxa"/>
          </w:tcPr>
          <w:p w14:paraId="6E3375E0" w14:textId="77777777" w:rsidR="00A45707" w:rsidRDefault="00A45707" w:rsidP="00A17BEF"/>
        </w:tc>
        <w:tc>
          <w:tcPr>
            <w:tcW w:w="1171" w:type="dxa"/>
          </w:tcPr>
          <w:p w14:paraId="473DFB6D" w14:textId="77777777" w:rsidR="00A45707" w:rsidRDefault="00A45707" w:rsidP="00A17BEF"/>
        </w:tc>
        <w:tc>
          <w:tcPr>
            <w:tcW w:w="1124" w:type="dxa"/>
          </w:tcPr>
          <w:p w14:paraId="2FE3518D" w14:textId="77777777" w:rsidR="00A45707" w:rsidRDefault="00A45707" w:rsidP="00A17BEF"/>
        </w:tc>
        <w:tc>
          <w:tcPr>
            <w:tcW w:w="896" w:type="dxa"/>
          </w:tcPr>
          <w:p w14:paraId="3EBC569B" w14:textId="77777777" w:rsidR="00A45707" w:rsidRDefault="00A45707" w:rsidP="00A17BEF"/>
        </w:tc>
      </w:tr>
      <w:tr w:rsidR="00A45707" w14:paraId="1F8989B8" w14:textId="77777777" w:rsidTr="00716B8A">
        <w:tc>
          <w:tcPr>
            <w:tcW w:w="3021" w:type="dxa"/>
          </w:tcPr>
          <w:p w14:paraId="466FB0E9" w14:textId="77777777" w:rsidR="00A45707" w:rsidRDefault="00A45707" w:rsidP="00A17BEF">
            <w:r>
              <w:t>Overall appearance</w:t>
            </w:r>
          </w:p>
        </w:tc>
        <w:tc>
          <w:tcPr>
            <w:tcW w:w="1124" w:type="dxa"/>
          </w:tcPr>
          <w:p w14:paraId="45E2C4AB" w14:textId="77777777" w:rsidR="00A45707" w:rsidRDefault="00A45707" w:rsidP="00A17BEF"/>
        </w:tc>
        <w:tc>
          <w:tcPr>
            <w:tcW w:w="1124" w:type="dxa"/>
          </w:tcPr>
          <w:p w14:paraId="279FAEC9" w14:textId="77777777" w:rsidR="00A45707" w:rsidRDefault="00A45707" w:rsidP="00A17BEF"/>
        </w:tc>
        <w:tc>
          <w:tcPr>
            <w:tcW w:w="890" w:type="dxa"/>
          </w:tcPr>
          <w:p w14:paraId="3401269E" w14:textId="77777777" w:rsidR="00A45707" w:rsidRDefault="00A45707" w:rsidP="00A17BEF"/>
        </w:tc>
        <w:tc>
          <w:tcPr>
            <w:tcW w:w="1171" w:type="dxa"/>
          </w:tcPr>
          <w:p w14:paraId="2B334DD2" w14:textId="77777777" w:rsidR="00A45707" w:rsidRDefault="00A45707" w:rsidP="00A17BEF"/>
        </w:tc>
        <w:tc>
          <w:tcPr>
            <w:tcW w:w="1124" w:type="dxa"/>
          </w:tcPr>
          <w:p w14:paraId="6A3D43A2" w14:textId="77777777" w:rsidR="00A45707" w:rsidRDefault="00A45707" w:rsidP="00A17BEF"/>
        </w:tc>
        <w:tc>
          <w:tcPr>
            <w:tcW w:w="896" w:type="dxa"/>
          </w:tcPr>
          <w:p w14:paraId="4B588F98" w14:textId="77777777" w:rsidR="00A45707" w:rsidRDefault="00A45707" w:rsidP="00A17BEF"/>
        </w:tc>
      </w:tr>
      <w:tr w:rsidR="00A45707" w14:paraId="4FAAA3E7" w14:textId="77777777" w:rsidTr="00716B8A">
        <w:tc>
          <w:tcPr>
            <w:tcW w:w="3021" w:type="dxa"/>
          </w:tcPr>
          <w:p w14:paraId="7A7526F7" w14:textId="77777777" w:rsidR="00A45707" w:rsidRDefault="00A45707" w:rsidP="00A17BEF">
            <w:r>
              <w:t>Cleanliness</w:t>
            </w:r>
          </w:p>
        </w:tc>
        <w:tc>
          <w:tcPr>
            <w:tcW w:w="1124" w:type="dxa"/>
          </w:tcPr>
          <w:p w14:paraId="7B64CABD" w14:textId="77777777" w:rsidR="00A45707" w:rsidRDefault="00A45707" w:rsidP="00A17BEF"/>
        </w:tc>
        <w:tc>
          <w:tcPr>
            <w:tcW w:w="1124" w:type="dxa"/>
          </w:tcPr>
          <w:p w14:paraId="64C29BFC" w14:textId="77777777" w:rsidR="00A45707" w:rsidRDefault="00A45707" w:rsidP="00A17BEF"/>
        </w:tc>
        <w:tc>
          <w:tcPr>
            <w:tcW w:w="890" w:type="dxa"/>
          </w:tcPr>
          <w:p w14:paraId="18E6FEF9" w14:textId="77777777" w:rsidR="00A45707" w:rsidRDefault="00A45707" w:rsidP="00A17BEF"/>
        </w:tc>
        <w:tc>
          <w:tcPr>
            <w:tcW w:w="1171" w:type="dxa"/>
          </w:tcPr>
          <w:p w14:paraId="70D04390" w14:textId="77777777" w:rsidR="00A45707" w:rsidRDefault="00A45707" w:rsidP="00A17BEF"/>
        </w:tc>
        <w:tc>
          <w:tcPr>
            <w:tcW w:w="1124" w:type="dxa"/>
          </w:tcPr>
          <w:p w14:paraId="00BCD27E" w14:textId="77777777" w:rsidR="00A45707" w:rsidRDefault="00A45707" w:rsidP="00A17BEF"/>
        </w:tc>
        <w:tc>
          <w:tcPr>
            <w:tcW w:w="896" w:type="dxa"/>
          </w:tcPr>
          <w:p w14:paraId="66E3E3E5" w14:textId="77777777" w:rsidR="00A45707" w:rsidRDefault="00A45707" w:rsidP="00A17BEF"/>
        </w:tc>
      </w:tr>
      <w:tr w:rsidR="00A45707" w14:paraId="0B4A35CA" w14:textId="77777777" w:rsidTr="00716B8A">
        <w:tc>
          <w:tcPr>
            <w:tcW w:w="3021" w:type="dxa"/>
          </w:tcPr>
          <w:p w14:paraId="605EC6CF" w14:textId="77777777" w:rsidR="00A45707" w:rsidRDefault="00A45707" w:rsidP="00A17BEF">
            <w:r>
              <w:t>Opportunities to attend cultural events</w:t>
            </w:r>
          </w:p>
        </w:tc>
        <w:tc>
          <w:tcPr>
            <w:tcW w:w="1124" w:type="dxa"/>
          </w:tcPr>
          <w:p w14:paraId="2EFDD0A3" w14:textId="77777777" w:rsidR="00A45707" w:rsidRDefault="00A45707" w:rsidP="00A17BEF"/>
        </w:tc>
        <w:tc>
          <w:tcPr>
            <w:tcW w:w="1124" w:type="dxa"/>
          </w:tcPr>
          <w:p w14:paraId="5A39C419" w14:textId="77777777" w:rsidR="00A45707" w:rsidRDefault="00A45707" w:rsidP="00A17BEF"/>
        </w:tc>
        <w:tc>
          <w:tcPr>
            <w:tcW w:w="890" w:type="dxa"/>
          </w:tcPr>
          <w:p w14:paraId="7524C679" w14:textId="77777777" w:rsidR="00A45707" w:rsidRDefault="00A45707" w:rsidP="00A17BEF"/>
        </w:tc>
        <w:tc>
          <w:tcPr>
            <w:tcW w:w="1171" w:type="dxa"/>
          </w:tcPr>
          <w:p w14:paraId="1EDF1688" w14:textId="77777777" w:rsidR="00A45707" w:rsidRDefault="00A45707" w:rsidP="00A17BEF"/>
        </w:tc>
        <w:tc>
          <w:tcPr>
            <w:tcW w:w="1124" w:type="dxa"/>
          </w:tcPr>
          <w:p w14:paraId="6F701B92" w14:textId="77777777" w:rsidR="00A45707" w:rsidRDefault="00A45707" w:rsidP="00A17BEF"/>
        </w:tc>
        <w:tc>
          <w:tcPr>
            <w:tcW w:w="896" w:type="dxa"/>
          </w:tcPr>
          <w:p w14:paraId="3ADEAAC6" w14:textId="77777777" w:rsidR="00A45707" w:rsidRDefault="00A45707" w:rsidP="00A17BEF"/>
        </w:tc>
      </w:tr>
      <w:tr w:rsidR="00A45707" w14:paraId="2BB5AFD8" w14:textId="77777777" w:rsidTr="00716B8A">
        <w:tc>
          <w:tcPr>
            <w:tcW w:w="3021" w:type="dxa"/>
          </w:tcPr>
          <w:p w14:paraId="38FE4147" w14:textId="77777777" w:rsidR="00A45707" w:rsidRDefault="00A45707" w:rsidP="00A17BEF">
            <w:r>
              <w:t>Overall quality of business establishments</w:t>
            </w:r>
          </w:p>
        </w:tc>
        <w:tc>
          <w:tcPr>
            <w:tcW w:w="1124" w:type="dxa"/>
          </w:tcPr>
          <w:p w14:paraId="0D1B11CB" w14:textId="77777777" w:rsidR="00A45707" w:rsidRDefault="00A45707" w:rsidP="00A17BEF"/>
        </w:tc>
        <w:tc>
          <w:tcPr>
            <w:tcW w:w="1124" w:type="dxa"/>
          </w:tcPr>
          <w:p w14:paraId="628659C8" w14:textId="77777777" w:rsidR="00A45707" w:rsidRDefault="00A45707" w:rsidP="00A17BEF"/>
        </w:tc>
        <w:tc>
          <w:tcPr>
            <w:tcW w:w="890" w:type="dxa"/>
          </w:tcPr>
          <w:p w14:paraId="572F40F8" w14:textId="77777777" w:rsidR="00A45707" w:rsidRDefault="00A45707" w:rsidP="00A17BEF"/>
        </w:tc>
        <w:tc>
          <w:tcPr>
            <w:tcW w:w="1171" w:type="dxa"/>
          </w:tcPr>
          <w:p w14:paraId="4ADC58D6" w14:textId="77777777" w:rsidR="00A45707" w:rsidRDefault="00A45707" w:rsidP="00A17BEF"/>
        </w:tc>
        <w:tc>
          <w:tcPr>
            <w:tcW w:w="1124" w:type="dxa"/>
          </w:tcPr>
          <w:p w14:paraId="0248F56B" w14:textId="77777777" w:rsidR="00A45707" w:rsidRDefault="00A45707" w:rsidP="00A17BEF"/>
        </w:tc>
        <w:tc>
          <w:tcPr>
            <w:tcW w:w="896" w:type="dxa"/>
          </w:tcPr>
          <w:p w14:paraId="43FBBE05" w14:textId="77777777" w:rsidR="00A45707" w:rsidRDefault="00A45707" w:rsidP="00A17BEF"/>
        </w:tc>
      </w:tr>
      <w:tr w:rsidR="00A45707" w14:paraId="03D97A92" w14:textId="77777777" w:rsidTr="00716B8A">
        <w:tc>
          <w:tcPr>
            <w:tcW w:w="3021" w:type="dxa"/>
          </w:tcPr>
          <w:p w14:paraId="7427BCC5" w14:textId="77777777" w:rsidR="00A45707" w:rsidRDefault="00A45707" w:rsidP="00A17BEF">
            <w:r>
              <w:t>Shopping Opportunities</w:t>
            </w:r>
          </w:p>
        </w:tc>
        <w:tc>
          <w:tcPr>
            <w:tcW w:w="1124" w:type="dxa"/>
          </w:tcPr>
          <w:p w14:paraId="3381C076" w14:textId="77777777" w:rsidR="00A45707" w:rsidRDefault="00A45707" w:rsidP="00A17BEF"/>
        </w:tc>
        <w:tc>
          <w:tcPr>
            <w:tcW w:w="1124" w:type="dxa"/>
          </w:tcPr>
          <w:p w14:paraId="13C1421E" w14:textId="77777777" w:rsidR="00A45707" w:rsidRDefault="00A45707" w:rsidP="00A17BEF"/>
        </w:tc>
        <w:tc>
          <w:tcPr>
            <w:tcW w:w="890" w:type="dxa"/>
          </w:tcPr>
          <w:p w14:paraId="781224CE" w14:textId="77777777" w:rsidR="00A45707" w:rsidRDefault="00A45707" w:rsidP="00A17BEF"/>
        </w:tc>
        <w:tc>
          <w:tcPr>
            <w:tcW w:w="1171" w:type="dxa"/>
          </w:tcPr>
          <w:p w14:paraId="6B1ADD9B" w14:textId="77777777" w:rsidR="00A45707" w:rsidRDefault="00A45707" w:rsidP="00A17BEF"/>
        </w:tc>
        <w:tc>
          <w:tcPr>
            <w:tcW w:w="1124" w:type="dxa"/>
          </w:tcPr>
          <w:p w14:paraId="00B47D5F" w14:textId="77777777" w:rsidR="00A45707" w:rsidRDefault="00A45707" w:rsidP="00A17BEF"/>
        </w:tc>
        <w:tc>
          <w:tcPr>
            <w:tcW w:w="896" w:type="dxa"/>
          </w:tcPr>
          <w:p w14:paraId="273A54F1" w14:textId="77777777" w:rsidR="00A45707" w:rsidRDefault="00A45707" w:rsidP="00A17BEF"/>
        </w:tc>
      </w:tr>
      <w:tr w:rsidR="00716B8A" w14:paraId="2E53D602" w14:textId="77777777" w:rsidTr="00716B8A">
        <w:tc>
          <w:tcPr>
            <w:tcW w:w="3021" w:type="dxa"/>
          </w:tcPr>
          <w:p w14:paraId="6BA55277" w14:textId="7FADFF26" w:rsidR="00716B8A" w:rsidRDefault="00716B8A" w:rsidP="00716B8A">
            <w:r>
              <w:t>Job Opportunities</w:t>
            </w:r>
          </w:p>
        </w:tc>
        <w:tc>
          <w:tcPr>
            <w:tcW w:w="1124" w:type="dxa"/>
          </w:tcPr>
          <w:p w14:paraId="405984C2" w14:textId="77777777" w:rsidR="00716B8A" w:rsidRDefault="00716B8A" w:rsidP="00716B8A"/>
        </w:tc>
        <w:tc>
          <w:tcPr>
            <w:tcW w:w="1124" w:type="dxa"/>
          </w:tcPr>
          <w:p w14:paraId="4546E51C" w14:textId="77777777" w:rsidR="00716B8A" w:rsidRDefault="00716B8A" w:rsidP="00716B8A"/>
        </w:tc>
        <w:tc>
          <w:tcPr>
            <w:tcW w:w="890" w:type="dxa"/>
          </w:tcPr>
          <w:p w14:paraId="4BD04CD2" w14:textId="77777777" w:rsidR="00716B8A" w:rsidRDefault="00716B8A" w:rsidP="00716B8A"/>
        </w:tc>
        <w:tc>
          <w:tcPr>
            <w:tcW w:w="1171" w:type="dxa"/>
          </w:tcPr>
          <w:p w14:paraId="111FF27A" w14:textId="77777777" w:rsidR="00716B8A" w:rsidRDefault="00716B8A" w:rsidP="00716B8A"/>
        </w:tc>
        <w:tc>
          <w:tcPr>
            <w:tcW w:w="1124" w:type="dxa"/>
          </w:tcPr>
          <w:p w14:paraId="11A5F22A" w14:textId="77777777" w:rsidR="00716B8A" w:rsidRDefault="00716B8A" w:rsidP="00716B8A"/>
        </w:tc>
        <w:tc>
          <w:tcPr>
            <w:tcW w:w="896" w:type="dxa"/>
          </w:tcPr>
          <w:p w14:paraId="2647DF72" w14:textId="77777777" w:rsidR="00716B8A" w:rsidRDefault="00716B8A" w:rsidP="00716B8A"/>
        </w:tc>
      </w:tr>
      <w:tr w:rsidR="00716B8A" w14:paraId="6D66ECC8" w14:textId="77777777" w:rsidTr="00716B8A">
        <w:tc>
          <w:tcPr>
            <w:tcW w:w="3021" w:type="dxa"/>
          </w:tcPr>
          <w:p w14:paraId="493FE9EC" w14:textId="77777777" w:rsidR="00716B8A" w:rsidRDefault="00716B8A" w:rsidP="00716B8A">
            <w:r>
              <w:t>Job Opportunities in field of study</w:t>
            </w:r>
          </w:p>
        </w:tc>
        <w:tc>
          <w:tcPr>
            <w:tcW w:w="1124" w:type="dxa"/>
          </w:tcPr>
          <w:p w14:paraId="33FDF1BE" w14:textId="77777777" w:rsidR="00716B8A" w:rsidRDefault="00716B8A" w:rsidP="00716B8A"/>
        </w:tc>
        <w:tc>
          <w:tcPr>
            <w:tcW w:w="1124" w:type="dxa"/>
          </w:tcPr>
          <w:p w14:paraId="302FD081" w14:textId="77777777" w:rsidR="00716B8A" w:rsidRDefault="00716B8A" w:rsidP="00716B8A"/>
        </w:tc>
        <w:tc>
          <w:tcPr>
            <w:tcW w:w="890" w:type="dxa"/>
          </w:tcPr>
          <w:p w14:paraId="355EAD78" w14:textId="77777777" w:rsidR="00716B8A" w:rsidRDefault="00716B8A" w:rsidP="00716B8A"/>
        </w:tc>
        <w:tc>
          <w:tcPr>
            <w:tcW w:w="1171" w:type="dxa"/>
          </w:tcPr>
          <w:p w14:paraId="0C31AED0" w14:textId="77777777" w:rsidR="00716B8A" w:rsidRDefault="00716B8A" w:rsidP="00716B8A"/>
        </w:tc>
        <w:tc>
          <w:tcPr>
            <w:tcW w:w="1124" w:type="dxa"/>
          </w:tcPr>
          <w:p w14:paraId="690C0959" w14:textId="77777777" w:rsidR="00716B8A" w:rsidRDefault="00716B8A" w:rsidP="00716B8A"/>
        </w:tc>
        <w:tc>
          <w:tcPr>
            <w:tcW w:w="896" w:type="dxa"/>
          </w:tcPr>
          <w:p w14:paraId="0DCF867C" w14:textId="77777777" w:rsidR="00716B8A" w:rsidRDefault="00716B8A" w:rsidP="00716B8A"/>
        </w:tc>
      </w:tr>
      <w:tr w:rsidR="00716B8A" w14:paraId="2B362CFB" w14:textId="77777777" w:rsidTr="00716B8A">
        <w:tc>
          <w:tcPr>
            <w:tcW w:w="3021" w:type="dxa"/>
          </w:tcPr>
          <w:p w14:paraId="2096952B" w14:textId="77777777" w:rsidR="00716B8A" w:rsidRDefault="00716B8A" w:rsidP="00716B8A">
            <w:r>
              <w:t>Outdoor Recreational Opportunities</w:t>
            </w:r>
          </w:p>
        </w:tc>
        <w:tc>
          <w:tcPr>
            <w:tcW w:w="1124" w:type="dxa"/>
          </w:tcPr>
          <w:p w14:paraId="4BE5444C" w14:textId="77777777" w:rsidR="00716B8A" w:rsidRDefault="00716B8A" w:rsidP="00716B8A"/>
        </w:tc>
        <w:tc>
          <w:tcPr>
            <w:tcW w:w="1124" w:type="dxa"/>
          </w:tcPr>
          <w:p w14:paraId="357A01DC" w14:textId="77777777" w:rsidR="00716B8A" w:rsidRDefault="00716B8A" w:rsidP="00716B8A"/>
        </w:tc>
        <w:tc>
          <w:tcPr>
            <w:tcW w:w="890" w:type="dxa"/>
          </w:tcPr>
          <w:p w14:paraId="24A61E21" w14:textId="77777777" w:rsidR="00716B8A" w:rsidRDefault="00716B8A" w:rsidP="00716B8A"/>
        </w:tc>
        <w:tc>
          <w:tcPr>
            <w:tcW w:w="1171" w:type="dxa"/>
          </w:tcPr>
          <w:p w14:paraId="13DE9D3A" w14:textId="77777777" w:rsidR="00716B8A" w:rsidRDefault="00716B8A" w:rsidP="00716B8A"/>
        </w:tc>
        <w:tc>
          <w:tcPr>
            <w:tcW w:w="1124" w:type="dxa"/>
          </w:tcPr>
          <w:p w14:paraId="5E426740" w14:textId="77777777" w:rsidR="00716B8A" w:rsidRDefault="00716B8A" w:rsidP="00716B8A"/>
        </w:tc>
        <w:tc>
          <w:tcPr>
            <w:tcW w:w="896" w:type="dxa"/>
          </w:tcPr>
          <w:p w14:paraId="347FF065" w14:textId="77777777" w:rsidR="00716B8A" w:rsidRDefault="00716B8A" w:rsidP="00716B8A"/>
        </w:tc>
      </w:tr>
      <w:tr w:rsidR="00716B8A" w14:paraId="5624E8BE" w14:textId="77777777" w:rsidTr="00716B8A">
        <w:tc>
          <w:tcPr>
            <w:tcW w:w="3021" w:type="dxa"/>
          </w:tcPr>
          <w:p w14:paraId="58686E4D" w14:textId="77777777" w:rsidR="00716B8A" w:rsidRDefault="00716B8A" w:rsidP="00716B8A">
            <w:r>
              <w:t>Educational Opportunities</w:t>
            </w:r>
          </w:p>
        </w:tc>
        <w:tc>
          <w:tcPr>
            <w:tcW w:w="1124" w:type="dxa"/>
          </w:tcPr>
          <w:p w14:paraId="395C6700" w14:textId="77777777" w:rsidR="00716B8A" w:rsidRDefault="00716B8A" w:rsidP="00716B8A"/>
        </w:tc>
        <w:tc>
          <w:tcPr>
            <w:tcW w:w="1124" w:type="dxa"/>
          </w:tcPr>
          <w:p w14:paraId="28E83B7A" w14:textId="77777777" w:rsidR="00716B8A" w:rsidRDefault="00716B8A" w:rsidP="00716B8A"/>
        </w:tc>
        <w:tc>
          <w:tcPr>
            <w:tcW w:w="890" w:type="dxa"/>
          </w:tcPr>
          <w:p w14:paraId="703E6DF1" w14:textId="77777777" w:rsidR="00716B8A" w:rsidRDefault="00716B8A" w:rsidP="00716B8A"/>
        </w:tc>
        <w:tc>
          <w:tcPr>
            <w:tcW w:w="1171" w:type="dxa"/>
          </w:tcPr>
          <w:p w14:paraId="260CA05A" w14:textId="77777777" w:rsidR="00716B8A" w:rsidRDefault="00716B8A" w:rsidP="00716B8A"/>
        </w:tc>
        <w:tc>
          <w:tcPr>
            <w:tcW w:w="1124" w:type="dxa"/>
          </w:tcPr>
          <w:p w14:paraId="4D706274" w14:textId="77777777" w:rsidR="00716B8A" w:rsidRDefault="00716B8A" w:rsidP="00716B8A"/>
        </w:tc>
        <w:tc>
          <w:tcPr>
            <w:tcW w:w="896" w:type="dxa"/>
          </w:tcPr>
          <w:p w14:paraId="6B7DDA19" w14:textId="77777777" w:rsidR="00716B8A" w:rsidRDefault="00716B8A" w:rsidP="00716B8A"/>
        </w:tc>
      </w:tr>
      <w:tr w:rsidR="00716B8A" w14:paraId="71EE734D" w14:textId="77777777" w:rsidTr="00716B8A">
        <w:tc>
          <w:tcPr>
            <w:tcW w:w="3021" w:type="dxa"/>
          </w:tcPr>
          <w:p w14:paraId="61019E02" w14:textId="77777777" w:rsidR="00716B8A" w:rsidRDefault="00716B8A" w:rsidP="00716B8A">
            <w:r>
              <w:t>Access to affordable quality housing</w:t>
            </w:r>
          </w:p>
        </w:tc>
        <w:tc>
          <w:tcPr>
            <w:tcW w:w="1124" w:type="dxa"/>
          </w:tcPr>
          <w:p w14:paraId="16179C87" w14:textId="77777777" w:rsidR="00716B8A" w:rsidRDefault="00716B8A" w:rsidP="00716B8A"/>
        </w:tc>
        <w:tc>
          <w:tcPr>
            <w:tcW w:w="1124" w:type="dxa"/>
          </w:tcPr>
          <w:p w14:paraId="22DCACCE" w14:textId="77777777" w:rsidR="00716B8A" w:rsidRDefault="00716B8A" w:rsidP="00716B8A"/>
        </w:tc>
        <w:tc>
          <w:tcPr>
            <w:tcW w:w="890" w:type="dxa"/>
          </w:tcPr>
          <w:p w14:paraId="06DE1270" w14:textId="77777777" w:rsidR="00716B8A" w:rsidRDefault="00716B8A" w:rsidP="00716B8A"/>
        </w:tc>
        <w:tc>
          <w:tcPr>
            <w:tcW w:w="1171" w:type="dxa"/>
          </w:tcPr>
          <w:p w14:paraId="1075FDA0" w14:textId="77777777" w:rsidR="00716B8A" w:rsidRDefault="00716B8A" w:rsidP="00716B8A"/>
        </w:tc>
        <w:tc>
          <w:tcPr>
            <w:tcW w:w="1124" w:type="dxa"/>
          </w:tcPr>
          <w:p w14:paraId="198F99AD" w14:textId="77777777" w:rsidR="00716B8A" w:rsidRDefault="00716B8A" w:rsidP="00716B8A"/>
        </w:tc>
        <w:tc>
          <w:tcPr>
            <w:tcW w:w="896" w:type="dxa"/>
          </w:tcPr>
          <w:p w14:paraId="35073E51" w14:textId="77777777" w:rsidR="00716B8A" w:rsidRDefault="00716B8A" w:rsidP="00716B8A"/>
        </w:tc>
      </w:tr>
      <w:tr w:rsidR="00716B8A" w14:paraId="313E1463" w14:textId="77777777" w:rsidTr="00716B8A">
        <w:tc>
          <w:tcPr>
            <w:tcW w:w="3021" w:type="dxa"/>
          </w:tcPr>
          <w:p w14:paraId="2437F8F2" w14:textId="77777777" w:rsidR="00716B8A" w:rsidRDefault="00716B8A" w:rsidP="00716B8A">
            <w:r>
              <w:t>Access to quality child care</w:t>
            </w:r>
          </w:p>
        </w:tc>
        <w:tc>
          <w:tcPr>
            <w:tcW w:w="1124" w:type="dxa"/>
          </w:tcPr>
          <w:p w14:paraId="125633F5" w14:textId="77777777" w:rsidR="00716B8A" w:rsidRDefault="00716B8A" w:rsidP="00716B8A"/>
        </w:tc>
        <w:tc>
          <w:tcPr>
            <w:tcW w:w="1124" w:type="dxa"/>
          </w:tcPr>
          <w:p w14:paraId="101401E4" w14:textId="77777777" w:rsidR="00716B8A" w:rsidRDefault="00716B8A" w:rsidP="00716B8A"/>
        </w:tc>
        <w:tc>
          <w:tcPr>
            <w:tcW w:w="890" w:type="dxa"/>
          </w:tcPr>
          <w:p w14:paraId="6A995108" w14:textId="77777777" w:rsidR="00716B8A" w:rsidRDefault="00716B8A" w:rsidP="00716B8A"/>
        </w:tc>
        <w:tc>
          <w:tcPr>
            <w:tcW w:w="1171" w:type="dxa"/>
          </w:tcPr>
          <w:p w14:paraId="16C68B82" w14:textId="77777777" w:rsidR="00716B8A" w:rsidRDefault="00716B8A" w:rsidP="00716B8A"/>
        </w:tc>
        <w:tc>
          <w:tcPr>
            <w:tcW w:w="1124" w:type="dxa"/>
          </w:tcPr>
          <w:p w14:paraId="59E2A768" w14:textId="77777777" w:rsidR="00716B8A" w:rsidRDefault="00716B8A" w:rsidP="00716B8A"/>
        </w:tc>
        <w:tc>
          <w:tcPr>
            <w:tcW w:w="896" w:type="dxa"/>
          </w:tcPr>
          <w:p w14:paraId="673D2EEC" w14:textId="77777777" w:rsidR="00716B8A" w:rsidRDefault="00716B8A" w:rsidP="00716B8A"/>
        </w:tc>
      </w:tr>
      <w:tr w:rsidR="00716B8A" w14:paraId="4153B3AB" w14:textId="77777777" w:rsidTr="00716B8A">
        <w:tc>
          <w:tcPr>
            <w:tcW w:w="3021" w:type="dxa"/>
          </w:tcPr>
          <w:p w14:paraId="35A0EF16" w14:textId="77777777" w:rsidR="00716B8A" w:rsidRDefault="00716B8A" w:rsidP="00716B8A">
            <w:r>
              <w:t>Access to quality health care</w:t>
            </w:r>
          </w:p>
        </w:tc>
        <w:tc>
          <w:tcPr>
            <w:tcW w:w="1124" w:type="dxa"/>
          </w:tcPr>
          <w:p w14:paraId="7A00DFA7" w14:textId="77777777" w:rsidR="00716B8A" w:rsidRDefault="00716B8A" w:rsidP="00716B8A"/>
        </w:tc>
        <w:tc>
          <w:tcPr>
            <w:tcW w:w="1124" w:type="dxa"/>
          </w:tcPr>
          <w:p w14:paraId="0E910082" w14:textId="77777777" w:rsidR="00716B8A" w:rsidRDefault="00716B8A" w:rsidP="00716B8A"/>
        </w:tc>
        <w:tc>
          <w:tcPr>
            <w:tcW w:w="890" w:type="dxa"/>
          </w:tcPr>
          <w:p w14:paraId="6BCD31FF" w14:textId="77777777" w:rsidR="00716B8A" w:rsidRDefault="00716B8A" w:rsidP="00716B8A"/>
        </w:tc>
        <w:tc>
          <w:tcPr>
            <w:tcW w:w="1171" w:type="dxa"/>
          </w:tcPr>
          <w:p w14:paraId="3A03FB5F" w14:textId="77777777" w:rsidR="00716B8A" w:rsidRDefault="00716B8A" w:rsidP="00716B8A"/>
        </w:tc>
        <w:tc>
          <w:tcPr>
            <w:tcW w:w="1124" w:type="dxa"/>
          </w:tcPr>
          <w:p w14:paraId="45CF4F8A" w14:textId="77777777" w:rsidR="00716B8A" w:rsidRDefault="00716B8A" w:rsidP="00716B8A"/>
        </w:tc>
        <w:tc>
          <w:tcPr>
            <w:tcW w:w="896" w:type="dxa"/>
          </w:tcPr>
          <w:p w14:paraId="3D2B4DC8" w14:textId="77777777" w:rsidR="00716B8A" w:rsidRDefault="00716B8A" w:rsidP="00716B8A"/>
        </w:tc>
      </w:tr>
      <w:tr w:rsidR="00716B8A" w14:paraId="14328A98" w14:textId="77777777" w:rsidTr="00716B8A">
        <w:tc>
          <w:tcPr>
            <w:tcW w:w="3021" w:type="dxa"/>
          </w:tcPr>
          <w:p w14:paraId="432081EF" w14:textId="77777777" w:rsidR="00716B8A" w:rsidRDefault="00716B8A" w:rsidP="00716B8A">
            <w:r>
              <w:t>Overall Cost of Living</w:t>
            </w:r>
          </w:p>
        </w:tc>
        <w:tc>
          <w:tcPr>
            <w:tcW w:w="1124" w:type="dxa"/>
          </w:tcPr>
          <w:p w14:paraId="51258D5B" w14:textId="77777777" w:rsidR="00716B8A" w:rsidRDefault="00716B8A" w:rsidP="00716B8A"/>
        </w:tc>
        <w:tc>
          <w:tcPr>
            <w:tcW w:w="1124" w:type="dxa"/>
          </w:tcPr>
          <w:p w14:paraId="28ACCC9A" w14:textId="77777777" w:rsidR="00716B8A" w:rsidRDefault="00716B8A" w:rsidP="00716B8A"/>
        </w:tc>
        <w:tc>
          <w:tcPr>
            <w:tcW w:w="890" w:type="dxa"/>
          </w:tcPr>
          <w:p w14:paraId="0832030B" w14:textId="77777777" w:rsidR="00716B8A" w:rsidRDefault="00716B8A" w:rsidP="00716B8A"/>
        </w:tc>
        <w:tc>
          <w:tcPr>
            <w:tcW w:w="1171" w:type="dxa"/>
          </w:tcPr>
          <w:p w14:paraId="01AB8156" w14:textId="77777777" w:rsidR="00716B8A" w:rsidRDefault="00716B8A" w:rsidP="00716B8A"/>
        </w:tc>
        <w:tc>
          <w:tcPr>
            <w:tcW w:w="1124" w:type="dxa"/>
          </w:tcPr>
          <w:p w14:paraId="2B8D6688" w14:textId="77777777" w:rsidR="00716B8A" w:rsidRDefault="00716B8A" w:rsidP="00716B8A"/>
        </w:tc>
        <w:tc>
          <w:tcPr>
            <w:tcW w:w="896" w:type="dxa"/>
          </w:tcPr>
          <w:p w14:paraId="6AA34247" w14:textId="77777777" w:rsidR="00716B8A" w:rsidRDefault="00716B8A" w:rsidP="00716B8A"/>
        </w:tc>
      </w:tr>
      <w:tr w:rsidR="00716B8A" w14:paraId="7EEF9BBA" w14:textId="77777777" w:rsidTr="00716B8A">
        <w:tc>
          <w:tcPr>
            <w:tcW w:w="3021" w:type="dxa"/>
          </w:tcPr>
          <w:p w14:paraId="71FB92CD" w14:textId="77777777" w:rsidR="00716B8A" w:rsidRDefault="00716B8A" w:rsidP="00716B8A">
            <w:r>
              <w:t>Ease of travel</w:t>
            </w:r>
          </w:p>
        </w:tc>
        <w:tc>
          <w:tcPr>
            <w:tcW w:w="1124" w:type="dxa"/>
          </w:tcPr>
          <w:p w14:paraId="5B3BBB68" w14:textId="77777777" w:rsidR="00716B8A" w:rsidRDefault="00716B8A" w:rsidP="00716B8A"/>
        </w:tc>
        <w:tc>
          <w:tcPr>
            <w:tcW w:w="1124" w:type="dxa"/>
          </w:tcPr>
          <w:p w14:paraId="1D916537" w14:textId="77777777" w:rsidR="00716B8A" w:rsidRDefault="00716B8A" w:rsidP="00716B8A"/>
        </w:tc>
        <w:tc>
          <w:tcPr>
            <w:tcW w:w="890" w:type="dxa"/>
          </w:tcPr>
          <w:p w14:paraId="6DE4C00D" w14:textId="77777777" w:rsidR="00716B8A" w:rsidRDefault="00716B8A" w:rsidP="00716B8A"/>
        </w:tc>
        <w:tc>
          <w:tcPr>
            <w:tcW w:w="1171" w:type="dxa"/>
          </w:tcPr>
          <w:p w14:paraId="7BA8A117" w14:textId="77777777" w:rsidR="00716B8A" w:rsidRDefault="00716B8A" w:rsidP="00716B8A"/>
        </w:tc>
        <w:tc>
          <w:tcPr>
            <w:tcW w:w="1124" w:type="dxa"/>
          </w:tcPr>
          <w:p w14:paraId="0F38DEA1" w14:textId="77777777" w:rsidR="00716B8A" w:rsidRDefault="00716B8A" w:rsidP="00716B8A"/>
        </w:tc>
        <w:tc>
          <w:tcPr>
            <w:tcW w:w="896" w:type="dxa"/>
          </w:tcPr>
          <w:p w14:paraId="13C16FED" w14:textId="77777777" w:rsidR="00716B8A" w:rsidRDefault="00716B8A" w:rsidP="00716B8A"/>
        </w:tc>
      </w:tr>
      <w:tr w:rsidR="00716B8A" w14:paraId="1FE642E2" w14:textId="77777777" w:rsidTr="00716B8A">
        <w:tc>
          <w:tcPr>
            <w:tcW w:w="3021" w:type="dxa"/>
          </w:tcPr>
          <w:p w14:paraId="49363D75" w14:textId="77777777" w:rsidR="00716B8A" w:rsidRDefault="00716B8A" w:rsidP="00716B8A">
            <w:r>
              <w:t>Overall image or reputation</w:t>
            </w:r>
          </w:p>
        </w:tc>
        <w:tc>
          <w:tcPr>
            <w:tcW w:w="1124" w:type="dxa"/>
          </w:tcPr>
          <w:p w14:paraId="40E09A54" w14:textId="77777777" w:rsidR="00716B8A" w:rsidRDefault="00716B8A" w:rsidP="00716B8A"/>
        </w:tc>
        <w:tc>
          <w:tcPr>
            <w:tcW w:w="1124" w:type="dxa"/>
          </w:tcPr>
          <w:p w14:paraId="038D66C8" w14:textId="77777777" w:rsidR="00716B8A" w:rsidRDefault="00716B8A" w:rsidP="00716B8A"/>
        </w:tc>
        <w:tc>
          <w:tcPr>
            <w:tcW w:w="890" w:type="dxa"/>
          </w:tcPr>
          <w:p w14:paraId="62ACA719" w14:textId="77777777" w:rsidR="00716B8A" w:rsidRDefault="00716B8A" w:rsidP="00716B8A"/>
        </w:tc>
        <w:tc>
          <w:tcPr>
            <w:tcW w:w="1171" w:type="dxa"/>
          </w:tcPr>
          <w:p w14:paraId="14935CE0" w14:textId="77777777" w:rsidR="00716B8A" w:rsidRDefault="00716B8A" w:rsidP="00716B8A"/>
        </w:tc>
        <w:tc>
          <w:tcPr>
            <w:tcW w:w="1124" w:type="dxa"/>
          </w:tcPr>
          <w:p w14:paraId="745EBB56" w14:textId="77777777" w:rsidR="00716B8A" w:rsidRDefault="00716B8A" w:rsidP="00716B8A"/>
        </w:tc>
        <w:tc>
          <w:tcPr>
            <w:tcW w:w="896" w:type="dxa"/>
          </w:tcPr>
          <w:p w14:paraId="7145DAC2" w14:textId="77777777" w:rsidR="00716B8A" w:rsidRDefault="00716B8A" w:rsidP="00716B8A"/>
        </w:tc>
      </w:tr>
      <w:tr w:rsidR="00716B8A" w14:paraId="2AED51AC" w14:textId="77777777" w:rsidTr="00716B8A">
        <w:tc>
          <w:tcPr>
            <w:tcW w:w="3021" w:type="dxa"/>
          </w:tcPr>
          <w:p w14:paraId="5FA09C0F" w14:textId="77777777" w:rsidR="00716B8A" w:rsidRDefault="00716B8A" w:rsidP="00716B8A">
            <w:r>
              <w:t>Broadband Service</w:t>
            </w:r>
          </w:p>
        </w:tc>
        <w:tc>
          <w:tcPr>
            <w:tcW w:w="1124" w:type="dxa"/>
          </w:tcPr>
          <w:p w14:paraId="2F8FE1FD" w14:textId="77777777" w:rsidR="00716B8A" w:rsidRDefault="00716B8A" w:rsidP="00716B8A"/>
        </w:tc>
        <w:tc>
          <w:tcPr>
            <w:tcW w:w="1124" w:type="dxa"/>
          </w:tcPr>
          <w:p w14:paraId="3DDD6806" w14:textId="77777777" w:rsidR="00716B8A" w:rsidRDefault="00716B8A" w:rsidP="00716B8A"/>
        </w:tc>
        <w:tc>
          <w:tcPr>
            <w:tcW w:w="890" w:type="dxa"/>
          </w:tcPr>
          <w:p w14:paraId="71EC8219" w14:textId="77777777" w:rsidR="00716B8A" w:rsidRDefault="00716B8A" w:rsidP="00716B8A"/>
        </w:tc>
        <w:tc>
          <w:tcPr>
            <w:tcW w:w="1171" w:type="dxa"/>
          </w:tcPr>
          <w:p w14:paraId="1947E3B5" w14:textId="77777777" w:rsidR="00716B8A" w:rsidRDefault="00716B8A" w:rsidP="00716B8A"/>
        </w:tc>
        <w:tc>
          <w:tcPr>
            <w:tcW w:w="1124" w:type="dxa"/>
          </w:tcPr>
          <w:p w14:paraId="75F75C82" w14:textId="77777777" w:rsidR="00716B8A" w:rsidRDefault="00716B8A" w:rsidP="00716B8A"/>
        </w:tc>
        <w:tc>
          <w:tcPr>
            <w:tcW w:w="896" w:type="dxa"/>
          </w:tcPr>
          <w:p w14:paraId="2DA4EB8D" w14:textId="77777777" w:rsidR="00716B8A" w:rsidRDefault="00716B8A" w:rsidP="00716B8A"/>
        </w:tc>
      </w:tr>
      <w:tr w:rsidR="00716B8A" w14:paraId="10A561C8" w14:textId="77777777" w:rsidTr="00716B8A">
        <w:tc>
          <w:tcPr>
            <w:tcW w:w="3021" w:type="dxa"/>
          </w:tcPr>
          <w:p w14:paraId="6D62F7F7" w14:textId="69E051CD" w:rsidR="00716B8A" w:rsidRDefault="00716B8A" w:rsidP="00716B8A">
            <w:r>
              <w:t>Utility Cost</w:t>
            </w:r>
            <w:r w:rsidR="008D77E7">
              <w:t>s</w:t>
            </w:r>
          </w:p>
        </w:tc>
        <w:tc>
          <w:tcPr>
            <w:tcW w:w="1124" w:type="dxa"/>
          </w:tcPr>
          <w:p w14:paraId="08CFBFB0" w14:textId="77777777" w:rsidR="00716B8A" w:rsidRDefault="00716B8A" w:rsidP="00716B8A"/>
        </w:tc>
        <w:tc>
          <w:tcPr>
            <w:tcW w:w="1124" w:type="dxa"/>
          </w:tcPr>
          <w:p w14:paraId="24F96748" w14:textId="77777777" w:rsidR="00716B8A" w:rsidRDefault="00716B8A" w:rsidP="00716B8A"/>
        </w:tc>
        <w:tc>
          <w:tcPr>
            <w:tcW w:w="890" w:type="dxa"/>
          </w:tcPr>
          <w:p w14:paraId="0EFBEC4F" w14:textId="77777777" w:rsidR="00716B8A" w:rsidRDefault="00716B8A" w:rsidP="00716B8A"/>
        </w:tc>
        <w:tc>
          <w:tcPr>
            <w:tcW w:w="1171" w:type="dxa"/>
          </w:tcPr>
          <w:p w14:paraId="71A53A2F" w14:textId="77777777" w:rsidR="00716B8A" w:rsidRDefault="00716B8A" w:rsidP="00716B8A"/>
        </w:tc>
        <w:tc>
          <w:tcPr>
            <w:tcW w:w="1124" w:type="dxa"/>
          </w:tcPr>
          <w:p w14:paraId="6AB612B6" w14:textId="77777777" w:rsidR="00716B8A" w:rsidRDefault="00716B8A" w:rsidP="00716B8A"/>
        </w:tc>
        <w:tc>
          <w:tcPr>
            <w:tcW w:w="896" w:type="dxa"/>
          </w:tcPr>
          <w:p w14:paraId="65F8B0D9" w14:textId="77777777" w:rsidR="00716B8A" w:rsidRDefault="00716B8A" w:rsidP="00716B8A"/>
        </w:tc>
      </w:tr>
      <w:tr w:rsidR="00716B8A" w14:paraId="5955A530" w14:textId="77777777" w:rsidTr="00716B8A">
        <w:tc>
          <w:tcPr>
            <w:tcW w:w="3021" w:type="dxa"/>
          </w:tcPr>
          <w:p w14:paraId="33A4ED2E" w14:textId="77777777" w:rsidR="00716B8A" w:rsidRDefault="00716B8A" w:rsidP="00716B8A">
            <w:r>
              <w:t>Crime Prevention</w:t>
            </w:r>
          </w:p>
        </w:tc>
        <w:tc>
          <w:tcPr>
            <w:tcW w:w="1124" w:type="dxa"/>
          </w:tcPr>
          <w:p w14:paraId="592BC80A" w14:textId="77777777" w:rsidR="00716B8A" w:rsidRDefault="00716B8A" w:rsidP="00716B8A"/>
        </w:tc>
        <w:tc>
          <w:tcPr>
            <w:tcW w:w="1124" w:type="dxa"/>
          </w:tcPr>
          <w:p w14:paraId="7FA608A9" w14:textId="77777777" w:rsidR="00716B8A" w:rsidRDefault="00716B8A" w:rsidP="00716B8A"/>
        </w:tc>
        <w:tc>
          <w:tcPr>
            <w:tcW w:w="890" w:type="dxa"/>
          </w:tcPr>
          <w:p w14:paraId="1FA74437" w14:textId="77777777" w:rsidR="00716B8A" w:rsidRDefault="00716B8A" w:rsidP="00716B8A"/>
        </w:tc>
        <w:tc>
          <w:tcPr>
            <w:tcW w:w="1171" w:type="dxa"/>
          </w:tcPr>
          <w:p w14:paraId="6EF0BF87" w14:textId="77777777" w:rsidR="00716B8A" w:rsidRDefault="00716B8A" w:rsidP="00716B8A"/>
        </w:tc>
        <w:tc>
          <w:tcPr>
            <w:tcW w:w="1124" w:type="dxa"/>
          </w:tcPr>
          <w:p w14:paraId="24F09E2C" w14:textId="77777777" w:rsidR="00716B8A" w:rsidRDefault="00716B8A" w:rsidP="00716B8A"/>
        </w:tc>
        <w:tc>
          <w:tcPr>
            <w:tcW w:w="896" w:type="dxa"/>
          </w:tcPr>
          <w:p w14:paraId="3DF0C8D7" w14:textId="77777777" w:rsidR="00716B8A" w:rsidRDefault="00716B8A" w:rsidP="00716B8A"/>
        </w:tc>
      </w:tr>
      <w:tr w:rsidR="00716B8A" w14:paraId="08763FA0" w14:textId="77777777" w:rsidTr="00716B8A">
        <w:tc>
          <w:tcPr>
            <w:tcW w:w="3021" w:type="dxa"/>
          </w:tcPr>
          <w:p w14:paraId="45AF0E69" w14:textId="1D689650" w:rsidR="00716B8A" w:rsidRDefault="00716B8A" w:rsidP="00716B8A">
            <w:r>
              <w:t>Variety of dining establishments</w:t>
            </w:r>
          </w:p>
        </w:tc>
        <w:tc>
          <w:tcPr>
            <w:tcW w:w="1124" w:type="dxa"/>
          </w:tcPr>
          <w:p w14:paraId="67C8A22A" w14:textId="77777777" w:rsidR="00716B8A" w:rsidRDefault="00716B8A" w:rsidP="00716B8A"/>
        </w:tc>
        <w:tc>
          <w:tcPr>
            <w:tcW w:w="1124" w:type="dxa"/>
          </w:tcPr>
          <w:p w14:paraId="1702252A" w14:textId="77777777" w:rsidR="00716B8A" w:rsidRDefault="00716B8A" w:rsidP="00716B8A"/>
        </w:tc>
        <w:tc>
          <w:tcPr>
            <w:tcW w:w="890" w:type="dxa"/>
          </w:tcPr>
          <w:p w14:paraId="4858720E" w14:textId="77777777" w:rsidR="00716B8A" w:rsidRDefault="00716B8A" w:rsidP="00716B8A"/>
        </w:tc>
        <w:tc>
          <w:tcPr>
            <w:tcW w:w="1171" w:type="dxa"/>
          </w:tcPr>
          <w:p w14:paraId="041C6CF7" w14:textId="77777777" w:rsidR="00716B8A" w:rsidRDefault="00716B8A" w:rsidP="00716B8A"/>
        </w:tc>
        <w:tc>
          <w:tcPr>
            <w:tcW w:w="1124" w:type="dxa"/>
          </w:tcPr>
          <w:p w14:paraId="518CE618" w14:textId="77777777" w:rsidR="00716B8A" w:rsidRDefault="00716B8A" w:rsidP="00716B8A"/>
        </w:tc>
        <w:tc>
          <w:tcPr>
            <w:tcW w:w="896" w:type="dxa"/>
          </w:tcPr>
          <w:p w14:paraId="2564008F" w14:textId="77777777" w:rsidR="00716B8A" w:rsidRDefault="00716B8A" w:rsidP="00716B8A"/>
        </w:tc>
      </w:tr>
    </w:tbl>
    <w:p w14:paraId="3B739027" w14:textId="77777777" w:rsidR="003B500F" w:rsidRDefault="003B500F" w:rsidP="00F04A91">
      <w:pPr>
        <w:pStyle w:val="PlainText"/>
      </w:pPr>
    </w:p>
    <w:p w14:paraId="5B6DF664" w14:textId="5D17B486" w:rsidR="003B500F" w:rsidRDefault="00716B8A" w:rsidP="00F04A91">
      <w:pPr>
        <w:pStyle w:val="PlainText"/>
      </w:pPr>
      <w:r>
        <w:t xml:space="preserve">Do you anticipate staying in Alabama after you graduate? </w:t>
      </w:r>
      <w:r w:rsidRPr="0075021D">
        <w:rPr>
          <w:color w:val="FF0000"/>
        </w:rPr>
        <w:t>Yes ____</w:t>
      </w:r>
      <w:r w:rsidRPr="0075021D">
        <w:rPr>
          <w:color w:val="FF0000"/>
        </w:rPr>
        <w:tab/>
        <w:t>No____</w:t>
      </w:r>
      <w:r w:rsidR="0075021D">
        <w:rPr>
          <w:color w:val="FF0000"/>
        </w:rPr>
        <w:t xml:space="preserve"> (</w:t>
      </w:r>
      <w:r w:rsidR="0075021D" w:rsidRPr="0075021D">
        <w:rPr>
          <w:b/>
          <w:color w:val="FF0000"/>
        </w:rPr>
        <w:t>force choice</w:t>
      </w:r>
      <w:r w:rsidR="0075021D">
        <w:rPr>
          <w:b/>
          <w:color w:val="FF0000"/>
        </w:rPr>
        <w:t>)</w:t>
      </w:r>
    </w:p>
    <w:p w14:paraId="7771BE65" w14:textId="77777777" w:rsidR="00A3586F" w:rsidRDefault="00A3586F" w:rsidP="00F04A91">
      <w:pPr>
        <w:pStyle w:val="PlainText"/>
      </w:pPr>
    </w:p>
    <w:p w14:paraId="4BF3D478" w14:textId="70D10161" w:rsidR="00716B8A" w:rsidRDefault="00A3586F" w:rsidP="00F04A91">
      <w:pPr>
        <w:pStyle w:val="PlainText"/>
      </w:pPr>
      <w:r>
        <w:t>P</w:t>
      </w:r>
      <w:r w:rsidR="008D77E7">
        <w:t>lease let us know the primary reasons why or why not</w:t>
      </w:r>
      <w:r>
        <w:t xml:space="preserve">: </w:t>
      </w:r>
      <w:r w:rsidR="008D77E7">
        <w:t xml:space="preserve"> </w:t>
      </w:r>
      <w:r w:rsidR="00716B8A">
        <w:t xml:space="preserve"> </w:t>
      </w:r>
    </w:p>
    <w:p w14:paraId="6AA26962" w14:textId="26395758" w:rsidR="008A7BCB" w:rsidRDefault="008A7BCB" w:rsidP="00F04A91"/>
    <w:p w14:paraId="00D8A350" w14:textId="11FDED76" w:rsidR="00A3586F" w:rsidRDefault="00A3586F" w:rsidP="00F04A91"/>
    <w:p w14:paraId="558B8097" w14:textId="63D0F316" w:rsidR="00A3586F" w:rsidRDefault="00A3586F" w:rsidP="00F04A91"/>
    <w:p w14:paraId="0A22788F" w14:textId="768CA9F5" w:rsidR="00A3586F" w:rsidRPr="00357DE8" w:rsidRDefault="00A3586F" w:rsidP="00F04A91">
      <w:r>
        <w:t xml:space="preserve">Thank you for your input.   </w:t>
      </w:r>
    </w:p>
    <w:sectPr w:rsidR="00A3586F" w:rsidRPr="00357DE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73125" w14:textId="77777777" w:rsidR="002225B2" w:rsidRDefault="002225B2" w:rsidP="0075021D">
      <w:pPr>
        <w:spacing w:after="0" w:line="240" w:lineRule="auto"/>
      </w:pPr>
      <w:r>
        <w:separator/>
      </w:r>
    </w:p>
  </w:endnote>
  <w:endnote w:type="continuationSeparator" w:id="0">
    <w:p w14:paraId="30A92952" w14:textId="77777777" w:rsidR="002225B2" w:rsidRDefault="002225B2" w:rsidP="00750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0089675"/>
      <w:docPartObj>
        <w:docPartGallery w:val="Page Numbers (Bottom of Page)"/>
        <w:docPartUnique/>
      </w:docPartObj>
    </w:sdtPr>
    <w:sdtEndPr/>
    <w:sdtContent>
      <w:sdt>
        <w:sdtPr>
          <w:id w:val="1728636285"/>
          <w:docPartObj>
            <w:docPartGallery w:val="Page Numbers (Top of Page)"/>
            <w:docPartUnique/>
          </w:docPartObj>
        </w:sdtPr>
        <w:sdtEndPr/>
        <w:sdtContent>
          <w:p w14:paraId="6D26AC5E" w14:textId="08F98D36" w:rsidR="0075021D" w:rsidRDefault="0075021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78BB062" w14:textId="77777777" w:rsidR="0075021D" w:rsidRDefault="00750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E96FE0" w14:textId="77777777" w:rsidR="002225B2" w:rsidRDefault="002225B2" w:rsidP="0075021D">
      <w:pPr>
        <w:spacing w:after="0" w:line="240" w:lineRule="auto"/>
      </w:pPr>
      <w:r>
        <w:separator/>
      </w:r>
    </w:p>
  </w:footnote>
  <w:footnote w:type="continuationSeparator" w:id="0">
    <w:p w14:paraId="6887FBBA" w14:textId="77777777" w:rsidR="002225B2" w:rsidRDefault="002225B2" w:rsidP="007502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900D25"/>
    <w:multiLevelType w:val="hybridMultilevel"/>
    <w:tmpl w:val="36B078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DI0MjIxMTcyNzVS0lEKTi0uzszPAykwrAUAyAJAziwAAAA="/>
  </w:docVars>
  <w:rsids>
    <w:rsidRoot w:val="00357DE8"/>
    <w:rsid w:val="000B6DF6"/>
    <w:rsid w:val="00115F75"/>
    <w:rsid w:val="001176C7"/>
    <w:rsid w:val="00161E23"/>
    <w:rsid w:val="001B79AF"/>
    <w:rsid w:val="001D224C"/>
    <w:rsid w:val="002225B2"/>
    <w:rsid w:val="002D7532"/>
    <w:rsid w:val="00357DE8"/>
    <w:rsid w:val="00377C30"/>
    <w:rsid w:val="00393B05"/>
    <w:rsid w:val="003B500F"/>
    <w:rsid w:val="003F1945"/>
    <w:rsid w:val="00402FBA"/>
    <w:rsid w:val="00432DBB"/>
    <w:rsid w:val="004652B0"/>
    <w:rsid w:val="004806FC"/>
    <w:rsid w:val="00483B90"/>
    <w:rsid w:val="005E15C8"/>
    <w:rsid w:val="00601920"/>
    <w:rsid w:val="00716B8A"/>
    <w:rsid w:val="0072687F"/>
    <w:rsid w:val="0075021D"/>
    <w:rsid w:val="008A7BCB"/>
    <w:rsid w:val="008D77E7"/>
    <w:rsid w:val="00960A92"/>
    <w:rsid w:val="00A129BC"/>
    <w:rsid w:val="00A17BEF"/>
    <w:rsid w:val="00A3586F"/>
    <w:rsid w:val="00A45707"/>
    <w:rsid w:val="00A45A87"/>
    <w:rsid w:val="00A4614D"/>
    <w:rsid w:val="00A740B7"/>
    <w:rsid w:val="00AC75A0"/>
    <w:rsid w:val="00B1305E"/>
    <w:rsid w:val="00B924ED"/>
    <w:rsid w:val="00BA4F94"/>
    <w:rsid w:val="00BA5318"/>
    <w:rsid w:val="00BF18CC"/>
    <w:rsid w:val="00C963F4"/>
    <w:rsid w:val="00CD4597"/>
    <w:rsid w:val="00DB295C"/>
    <w:rsid w:val="00DE101E"/>
    <w:rsid w:val="00ED14BE"/>
    <w:rsid w:val="00F04A91"/>
    <w:rsid w:val="00F17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5BC2C"/>
  <w15:chartTrackingRefBased/>
  <w15:docId w15:val="{F63297C3-2B9A-4839-AB7B-2134DBC8F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357DE8"/>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57DE8"/>
    <w:rPr>
      <w:rFonts w:ascii="Calibri" w:hAnsi="Calibri"/>
      <w:szCs w:val="21"/>
    </w:rPr>
  </w:style>
  <w:style w:type="table" w:styleId="TableGrid">
    <w:name w:val="Table Grid"/>
    <w:basedOn w:val="TableNormal"/>
    <w:uiPriority w:val="39"/>
    <w:rsid w:val="00357D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101E"/>
    <w:rPr>
      <w:sz w:val="16"/>
      <w:szCs w:val="16"/>
    </w:rPr>
  </w:style>
  <w:style w:type="paragraph" w:styleId="CommentText">
    <w:name w:val="annotation text"/>
    <w:basedOn w:val="Normal"/>
    <w:link w:val="CommentTextChar"/>
    <w:uiPriority w:val="99"/>
    <w:semiHidden/>
    <w:unhideWhenUsed/>
    <w:rsid w:val="00DE101E"/>
    <w:pPr>
      <w:spacing w:line="240" w:lineRule="auto"/>
    </w:pPr>
    <w:rPr>
      <w:sz w:val="20"/>
      <w:szCs w:val="20"/>
    </w:rPr>
  </w:style>
  <w:style w:type="character" w:customStyle="1" w:styleId="CommentTextChar">
    <w:name w:val="Comment Text Char"/>
    <w:basedOn w:val="DefaultParagraphFont"/>
    <w:link w:val="CommentText"/>
    <w:uiPriority w:val="99"/>
    <w:semiHidden/>
    <w:rsid w:val="00DE101E"/>
    <w:rPr>
      <w:sz w:val="20"/>
      <w:szCs w:val="20"/>
    </w:rPr>
  </w:style>
  <w:style w:type="paragraph" w:styleId="CommentSubject">
    <w:name w:val="annotation subject"/>
    <w:basedOn w:val="CommentText"/>
    <w:next w:val="CommentText"/>
    <w:link w:val="CommentSubjectChar"/>
    <w:uiPriority w:val="99"/>
    <w:semiHidden/>
    <w:unhideWhenUsed/>
    <w:rsid w:val="00DE101E"/>
    <w:rPr>
      <w:b/>
      <w:bCs/>
    </w:rPr>
  </w:style>
  <w:style w:type="character" w:customStyle="1" w:styleId="CommentSubjectChar">
    <w:name w:val="Comment Subject Char"/>
    <w:basedOn w:val="CommentTextChar"/>
    <w:link w:val="CommentSubject"/>
    <w:uiPriority w:val="99"/>
    <w:semiHidden/>
    <w:rsid w:val="00DE101E"/>
    <w:rPr>
      <w:b/>
      <w:bCs/>
      <w:sz w:val="20"/>
      <w:szCs w:val="20"/>
    </w:rPr>
  </w:style>
  <w:style w:type="paragraph" w:styleId="BalloonText">
    <w:name w:val="Balloon Text"/>
    <w:basedOn w:val="Normal"/>
    <w:link w:val="BalloonTextChar"/>
    <w:uiPriority w:val="99"/>
    <w:semiHidden/>
    <w:unhideWhenUsed/>
    <w:rsid w:val="00DE10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01E"/>
    <w:rPr>
      <w:rFonts w:ascii="Segoe UI" w:hAnsi="Segoe UI" w:cs="Segoe UI"/>
      <w:sz w:val="18"/>
      <w:szCs w:val="18"/>
    </w:rPr>
  </w:style>
  <w:style w:type="paragraph" w:styleId="Revision">
    <w:name w:val="Revision"/>
    <w:hidden/>
    <w:uiPriority w:val="99"/>
    <w:semiHidden/>
    <w:rsid w:val="00ED14BE"/>
    <w:pPr>
      <w:spacing w:after="0" w:line="240" w:lineRule="auto"/>
    </w:pPr>
  </w:style>
  <w:style w:type="paragraph" w:styleId="Header">
    <w:name w:val="header"/>
    <w:basedOn w:val="Normal"/>
    <w:link w:val="HeaderChar"/>
    <w:uiPriority w:val="99"/>
    <w:unhideWhenUsed/>
    <w:rsid w:val="00750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21D"/>
  </w:style>
  <w:style w:type="paragraph" w:styleId="Footer">
    <w:name w:val="footer"/>
    <w:basedOn w:val="Normal"/>
    <w:link w:val="FooterChar"/>
    <w:uiPriority w:val="99"/>
    <w:unhideWhenUsed/>
    <w:rsid w:val="00750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2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8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2" ma:contentTypeDescription="Create a new document." ma:contentTypeScope="" ma:versionID="fe92a4efe12f86f4d97416efb983a95b">
  <xsd:schema xmlns:xsd="http://www.w3.org/2001/XMLSchema" xmlns:xs="http://www.w3.org/2001/XMLSchema" xmlns:p="http://schemas.microsoft.com/office/2006/metadata/properties" xmlns:ns2="e3ac9692-203e-4140-8d60-345d1cd87763" targetNamespace="http://schemas.microsoft.com/office/2006/metadata/properties" ma:root="true" ma:fieldsID="96f649509e4b318617803c1fc0af1808" ns2:_="">
    <xsd:import namespace="e3ac9692-203e-4140-8d60-345d1cd8776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406D0D-A8DE-4380-9EAB-71AAE18F1A97}"/>
</file>

<file path=customXml/itemProps2.xml><?xml version="1.0" encoding="utf-8"?>
<ds:datastoreItem xmlns:ds="http://schemas.openxmlformats.org/officeDocument/2006/customXml" ds:itemID="{8F5BC85E-0CAA-4D78-AC3C-BDEC8DD37091}">
  <ds:schemaRefs>
    <ds:schemaRef ds:uri="http://schemas.microsoft.com/sharepoint/v3/contenttype/forms"/>
  </ds:schemaRefs>
</ds:datastoreItem>
</file>

<file path=customXml/itemProps3.xml><?xml version="1.0" encoding="utf-8"?>
<ds:datastoreItem xmlns:ds="http://schemas.openxmlformats.org/officeDocument/2006/customXml" ds:itemID="{EB007FA9-156A-4529-8EA0-339ACE111E8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0</Words>
  <Characters>3596</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Purcell</dc:creator>
  <cp:keywords/>
  <dc:description/>
  <cp:lastModifiedBy>Wright, Brandon T</cp:lastModifiedBy>
  <cp:revision>2</cp:revision>
  <cp:lastPrinted>2020-09-15T19:33:00Z</cp:lastPrinted>
  <dcterms:created xsi:type="dcterms:W3CDTF">2020-11-18T19:42:00Z</dcterms:created>
  <dcterms:modified xsi:type="dcterms:W3CDTF">2020-11-18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